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490" w:type="dxa"/>
        <w:tblInd w:w="-714" w:type="dxa"/>
        <w:tblLook w:val="04A0" w:firstRow="1" w:lastRow="0" w:firstColumn="1" w:lastColumn="0" w:noHBand="0" w:noVBand="1"/>
      </w:tblPr>
      <w:tblGrid>
        <w:gridCol w:w="2552"/>
        <w:gridCol w:w="2410"/>
        <w:gridCol w:w="2268"/>
        <w:gridCol w:w="3260"/>
      </w:tblGrid>
      <w:tr w:rsidR="00BE403B" w:rsidRPr="00682B78" w14:paraId="43F90A4F" w14:textId="77777777" w:rsidTr="1A21A963">
        <w:tc>
          <w:tcPr>
            <w:tcW w:w="2552" w:type="dxa"/>
            <w:shd w:val="clear" w:color="auto" w:fill="D9D9D9" w:themeFill="background1" w:themeFillShade="D9"/>
          </w:tcPr>
          <w:p w14:paraId="4FDFC63A" w14:textId="77777777" w:rsidR="00BE403B" w:rsidRPr="00682B78" w:rsidRDefault="00BE403B" w:rsidP="00B3261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2B78">
              <w:rPr>
                <w:rFonts w:ascii="Arial" w:hAnsi="Arial" w:cs="Arial"/>
                <w:b/>
                <w:bCs/>
                <w:sz w:val="20"/>
                <w:szCs w:val="20"/>
              </w:rPr>
              <w:t>Role Title:</w:t>
            </w:r>
          </w:p>
        </w:tc>
        <w:tc>
          <w:tcPr>
            <w:tcW w:w="2410" w:type="dxa"/>
          </w:tcPr>
          <w:p w14:paraId="56C48293" w14:textId="33904061" w:rsidR="00BE403B" w:rsidRPr="00793562" w:rsidRDefault="00BE403B" w:rsidP="007638AA">
            <w:pPr>
              <w:rPr>
                <w:rFonts w:ascii="Arial" w:hAnsi="Arial" w:cs="Arial"/>
                <w:sz w:val="20"/>
                <w:szCs w:val="20"/>
              </w:rPr>
            </w:pPr>
            <w:r w:rsidRPr="1A21A963">
              <w:rPr>
                <w:rFonts w:ascii="Arial" w:hAnsi="Arial" w:cs="Arial"/>
                <w:sz w:val="20"/>
                <w:szCs w:val="20"/>
              </w:rPr>
              <w:t>Senior Medical Educator</w:t>
            </w:r>
            <w:r w:rsidR="00C003B0">
              <w:rPr>
                <w:rFonts w:ascii="Arial" w:hAnsi="Arial" w:cs="Arial"/>
                <w:sz w:val="20"/>
                <w:szCs w:val="20"/>
              </w:rPr>
              <w:t xml:space="preserve"> (Healthcare Programme)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4BD223A2" w14:textId="77777777" w:rsidR="00BE403B" w:rsidRPr="00682B78" w:rsidRDefault="00BE403B" w:rsidP="00B3261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2B78">
              <w:rPr>
                <w:rFonts w:ascii="Arial" w:hAnsi="Arial" w:cs="Arial"/>
                <w:b/>
                <w:bCs/>
                <w:sz w:val="20"/>
                <w:szCs w:val="20"/>
              </w:rPr>
              <w:t>Responsible to:</w:t>
            </w:r>
          </w:p>
        </w:tc>
        <w:tc>
          <w:tcPr>
            <w:tcW w:w="3260" w:type="dxa"/>
          </w:tcPr>
          <w:p w14:paraId="57ADDCB6" w14:textId="6EE0FFC6" w:rsidR="00BE403B" w:rsidRPr="00682B78" w:rsidRDefault="007638AA" w:rsidP="00B3261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ealthcare</w:t>
            </w:r>
            <w:r w:rsidR="00BE403B">
              <w:rPr>
                <w:rFonts w:ascii="Arial" w:hAnsi="Arial" w:cs="Arial"/>
                <w:sz w:val="20"/>
                <w:szCs w:val="20"/>
              </w:rPr>
              <w:t xml:space="preserve"> Programme Lead</w:t>
            </w:r>
          </w:p>
        </w:tc>
      </w:tr>
      <w:tr w:rsidR="00BE403B" w:rsidRPr="00682B78" w14:paraId="4C7032E1" w14:textId="77777777" w:rsidTr="1A21A963">
        <w:tc>
          <w:tcPr>
            <w:tcW w:w="2552" w:type="dxa"/>
            <w:shd w:val="clear" w:color="auto" w:fill="D9D9D9" w:themeFill="background1" w:themeFillShade="D9"/>
          </w:tcPr>
          <w:p w14:paraId="440D4A85" w14:textId="77777777" w:rsidR="00BE403B" w:rsidRPr="00682B78" w:rsidRDefault="00BE403B" w:rsidP="00B3261C">
            <w:pP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682B78">
              <w:rPr>
                <w:rFonts w:ascii="Arial" w:hAnsi="Arial" w:cs="Arial"/>
                <w:b/>
                <w:bCs/>
                <w:sz w:val="20"/>
                <w:szCs w:val="20"/>
              </w:rPr>
              <w:t>Division:</w:t>
            </w:r>
          </w:p>
        </w:tc>
        <w:tc>
          <w:tcPr>
            <w:tcW w:w="2410" w:type="dxa"/>
          </w:tcPr>
          <w:p w14:paraId="4CF0B7A4" w14:textId="77777777" w:rsidR="00BE403B" w:rsidRPr="00793562" w:rsidRDefault="00BE403B" w:rsidP="00B3261C">
            <w:pPr>
              <w:rPr>
                <w:rFonts w:ascii="Arial" w:hAnsi="Arial" w:cs="Arial"/>
                <w:sz w:val="20"/>
                <w:szCs w:val="20"/>
              </w:rPr>
            </w:pPr>
            <w:r w:rsidRPr="00793562">
              <w:rPr>
                <w:rFonts w:ascii="Arial" w:hAnsi="Arial" w:cs="Arial"/>
                <w:sz w:val="20"/>
                <w:szCs w:val="20"/>
              </w:rPr>
              <w:t>Business Development &amp; Engagemen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49C1FAED" w14:textId="77777777" w:rsidR="00BE403B" w:rsidRPr="00682B78" w:rsidRDefault="00BE403B" w:rsidP="00B3261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2B78">
              <w:rPr>
                <w:rFonts w:ascii="Arial" w:hAnsi="Arial" w:cs="Arial"/>
                <w:b/>
                <w:bCs/>
                <w:sz w:val="20"/>
                <w:szCs w:val="20"/>
              </w:rPr>
              <w:t>Department:</w:t>
            </w:r>
          </w:p>
        </w:tc>
        <w:tc>
          <w:tcPr>
            <w:tcW w:w="3260" w:type="dxa"/>
          </w:tcPr>
          <w:p w14:paraId="31C4229A" w14:textId="77777777" w:rsidR="00BE403B" w:rsidRPr="00682B78" w:rsidRDefault="00BE403B" w:rsidP="00B3261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isk Prevention </w:t>
            </w:r>
          </w:p>
        </w:tc>
      </w:tr>
      <w:tr w:rsidR="00BE403B" w:rsidRPr="00682B78" w14:paraId="02311B32" w14:textId="77777777" w:rsidTr="1A21A963">
        <w:trPr>
          <w:trHeight w:val="113"/>
        </w:trPr>
        <w:tc>
          <w:tcPr>
            <w:tcW w:w="2552" w:type="dxa"/>
            <w:vMerge w:val="restart"/>
            <w:shd w:val="clear" w:color="auto" w:fill="D9D9D9" w:themeFill="background1" w:themeFillShade="D9"/>
          </w:tcPr>
          <w:p w14:paraId="075CBFC7" w14:textId="77777777" w:rsidR="00BE403B" w:rsidRPr="00682B78" w:rsidRDefault="00BE403B" w:rsidP="00B3261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2B78">
              <w:rPr>
                <w:rFonts w:ascii="Arial" w:hAnsi="Arial" w:cs="Arial"/>
                <w:b/>
                <w:bCs/>
                <w:sz w:val="20"/>
                <w:szCs w:val="20"/>
              </w:rPr>
              <w:t>Direct reports:</w:t>
            </w:r>
          </w:p>
        </w:tc>
        <w:tc>
          <w:tcPr>
            <w:tcW w:w="2410" w:type="dxa"/>
            <w:vMerge w:val="restart"/>
          </w:tcPr>
          <w:p w14:paraId="0C35E733" w14:textId="77777777" w:rsidR="00BE403B" w:rsidRPr="00793562" w:rsidRDefault="00BE403B" w:rsidP="00B3261C">
            <w:pPr>
              <w:rPr>
                <w:rFonts w:ascii="Arial" w:hAnsi="Arial" w:cs="Arial"/>
                <w:sz w:val="20"/>
                <w:szCs w:val="20"/>
              </w:rPr>
            </w:pPr>
            <w:r w:rsidRPr="00793562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0AF341F5" w14:textId="77777777" w:rsidR="00BE403B" w:rsidRPr="00682B78" w:rsidRDefault="00BE403B" w:rsidP="00B3261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2B78">
              <w:rPr>
                <w:rFonts w:ascii="Arial" w:hAnsi="Arial" w:cs="Arial"/>
                <w:b/>
                <w:bCs/>
                <w:sz w:val="20"/>
                <w:szCs w:val="20"/>
              </w:rPr>
              <w:t>Scope:</w:t>
            </w:r>
          </w:p>
        </w:tc>
        <w:tc>
          <w:tcPr>
            <w:tcW w:w="3260" w:type="dxa"/>
          </w:tcPr>
          <w:p w14:paraId="182F1ADA" w14:textId="77777777" w:rsidR="007638AA" w:rsidRDefault="007638AA" w:rsidP="007638AA">
            <w:pPr>
              <w:pStyle w:val="Header"/>
              <w:spacing w:after="0"/>
              <w:ind w:left="34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velopment and delivery of risk prevention services globally</w:t>
            </w:r>
          </w:p>
          <w:p w14:paraId="313610D9" w14:textId="77777777" w:rsidR="00BE403B" w:rsidRPr="00682B78" w:rsidRDefault="00BE403B" w:rsidP="00B3261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E403B" w:rsidRPr="00682B78" w14:paraId="2AE38F93" w14:textId="77777777" w:rsidTr="1A21A963">
        <w:trPr>
          <w:trHeight w:val="112"/>
        </w:trPr>
        <w:tc>
          <w:tcPr>
            <w:tcW w:w="2552" w:type="dxa"/>
            <w:vMerge/>
          </w:tcPr>
          <w:p w14:paraId="30ECEFC8" w14:textId="77777777" w:rsidR="00BE403B" w:rsidRPr="00682B78" w:rsidRDefault="00BE403B" w:rsidP="00B3261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410" w:type="dxa"/>
            <w:vMerge/>
          </w:tcPr>
          <w:p w14:paraId="0CB7A25B" w14:textId="77777777" w:rsidR="00BE403B" w:rsidRPr="00682B78" w:rsidRDefault="00BE403B" w:rsidP="00B3261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14:paraId="7BDC273D" w14:textId="77777777" w:rsidR="00BE403B" w:rsidRPr="00682B78" w:rsidRDefault="00BE403B" w:rsidP="00B3261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cale:</w:t>
            </w:r>
          </w:p>
        </w:tc>
        <w:tc>
          <w:tcPr>
            <w:tcW w:w="3260" w:type="dxa"/>
          </w:tcPr>
          <w:p w14:paraId="47DA597A" w14:textId="7D282577" w:rsidR="00BE403B" w:rsidRDefault="00BE403B" w:rsidP="00B3261C">
            <w:pPr>
              <w:pStyle w:val="Header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 People</w:t>
            </w:r>
          </w:p>
          <w:p w14:paraId="1EA78326" w14:textId="77777777" w:rsidR="00BE403B" w:rsidRDefault="00BE403B" w:rsidP="00B3261C">
            <w:pPr>
              <w:pStyle w:val="Header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 Budget</w:t>
            </w:r>
          </w:p>
          <w:p w14:paraId="1B5F1CE0" w14:textId="77777777" w:rsidR="00BE403B" w:rsidRPr="00682B78" w:rsidRDefault="00BE403B" w:rsidP="00B3261C">
            <w:pPr>
              <w:pStyle w:val="Header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 income</w:t>
            </w:r>
          </w:p>
        </w:tc>
      </w:tr>
      <w:tr w:rsidR="00BE403B" w:rsidRPr="00682B78" w14:paraId="0907F83B" w14:textId="77777777" w:rsidTr="1A21A963">
        <w:tc>
          <w:tcPr>
            <w:tcW w:w="2552" w:type="dxa"/>
            <w:vMerge/>
          </w:tcPr>
          <w:p w14:paraId="7707B7D7" w14:textId="77777777" w:rsidR="00BE403B" w:rsidRPr="00682B78" w:rsidRDefault="00BE403B" w:rsidP="00B3261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410" w:type="dxa"/>
            <w:vMerge/>
          </w:tcPr>
          <w:p w14:paraId="7E24B135" w14:textId="77777777" w:rsidR="00BE403B" w:rsidRPr="00682B78" w:rsidRDefault="00BE403B" w:rsidP="00B3261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14:paraId="60AF3311" w14:textId="77777777" w:rsidR="00BE403B" w:rsidRPr="00682B78" w:rsidRDefault="00BE403B" w:rsidP="00B3261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2B78">
              <w:rPr>
                <w:rFonts w:ascii="Arial" w:hAnsi="Arial" w:cs="Arial"/>
                <w:b/>
                <w:bCs/>
                <w:sz w:val="20"/>
                <w:szCs w:val="20"/>
              </w:rPr>
              <w:t>Regulated Function:</w:t>
            </w:r>
          </w:p>
        </w:tc>
        <w:tc>
          <w:tcPr>
            <w:tcW w:w="3260" w:type="dxa"/>
          </w:tcPr>
          <w:p w14:paraId="3C46F3E9" w14:textId="77777777" w:rsidR="00BE403B" w:rsidRPr="00682B78" w:rsidRDefault="00BE403B" w:rsidP="00B3261C">
            <w:pPr>
              <w:rPr>
                <w:rFonts w:ascii="Arial" w:hAnsi="Arial" w:cs="Arial"/>
                <w:sz w:val="20"/>
                <w:szCs w:val="20"/>
              </w:rPr>
            </w:pPr>
            <w:r w:rsidRPr="00682B78"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  <w:tr w:rsidR="00BE403B" w:rsidRPr="00682B78" w14:paraId="3DDC7BD9" w14:textId="77777777" w:rsidTr="1A21A963">
        <w:tc>
          <w:tcPr>
            <w:tcW w:w="2552" w:type="dxa"/>
            <w:shd w:val="clear" w:color="auto" w:fill="D9D9D9" w:themeFill="background1" w:themeFillShade="D9"/>
          </w:tcPr>
          <w:p w14:paraId="11CAA6F5" w14:textId="77777777" w:rsidR="00BE403B" w:rsidRPr="00682B78" w:rsidRDefault="00BE403B" w:rsidP="00B3261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2B78">
              <w:rPr>
                <w:rFonts w:ascii="Arial" w:hAnsi="Arial" w:cs="Arial"/>
                <w:b/>
                <w:bCs/>
                <w:sz w:val="20"/>
                <w:szCs w:val="20"/>
              </w:rPr>
              <w:t>Evaluation Level:</w:t>
            </w:r>
          </w:p>
        </w:tc>
        <w:tc>
          <w:tcPr>
            <w:tcW w:w="2410" w:type="dxa"/>
          </w:tcPr>
          <w:p w14:paraId="2673CF56" w14:textId="74CCD8D8" w:rsidR="00BE403B" w:rsidRPr="00793562" w:rsidRDefault="00006CB3" w:rsidP="00B3261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mplement 1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43E5D0E9" w14:textId="77777777" w:rsidR="00BE403B" w:rsidRPr="00682B78" w:rsidRDefault="00BE403B" w:rsidP="00B3261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2B78">
              <w:rPr>
                <w:rFonts w:ascii="Arial" w:hAnsi="Arial" w:cs="Arial"/>
                <w:b/>
                <w:bCs/>
                <w:sz w:val="20"/>
                <w:szCs w:val="20"/>
              </w:rPr>
              <w:t>Additional Vetting Required:</w:t>
            </w:r>
          </w:p>
        </w:tc>
        <w:tc>
          <w:tcPr>
            <w:tcW w:w="3260" w:type="dxa"/>
          </w:tcPr>
          <w:p w14:paraId="628C5D19" w14:textId="77777777" w:rsidR="00BE403B" w:rsidRPr="00682B78" w:rsidRDefault="00BE403B" w:rsidP="00B3261C">
            <w:pPr>
              <w:rPr>
                <w:rFonts w:ascii="Arial" w:hAnsi="Arial" w:cs="Arial"/>
                <w:sz w:val="20"/>
                <w:szCs w:val="20"/>
              </w:rPr>
            </w:pPr>
            <w:r w:rsidRPr="00682B78"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  <w:tr w:rsidR="00BE403B" w:rsidRPr="00682B78" w14:paraId="4EEA5A31" w14:textId="77777777" w:rsidTr="1A21A963">
        <w:trPr>
          <w:trHeight w:val="475"/>
        </w:trPr>
        <w:tc>
          <w:tcPr>
            <w:tcW w:w="2552" w:type="dxa"/>
            <w:shd w:val="clear" w:color="auto" w:fill="D9D9D9" w:themeFill="background1" w:themeFillShade="D9"/>
          </w:tcPr>
          <w:p w14:paraId="4E87FFA9" w14:textId="77777777" w:rsidR="00BE403B" w:rsidRPr="00682B78" w:rsidRDefault="00BE403B" w:rsidP="00B3261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2B78">
              <w:rPr>
                <w:rFonts w:ascii="Arial" w:hAnsi="Arial" w:cs="Arial"/>
                <w:b/>
                <w:bCs/>
                <w:sz w:val="20"/>
                <w:szCs w:val="20"/>
              </w:rPr>
              <w:t>Role Family:</w:t>
            </w:r>
          </w:p>
        </w:tc>
        <w:tc>
          <w:tcPr>
            <w:tcW w:w="2410" w:type="dxa"/>
          </w:tcPr>
          <w:p w14:paraId="5267C957" w14:textId="7C4A6C68" w:rsidR="00BE403B" w:rsidRPr="00006CB3" w:rsidRDefault="00006CB3" w:rsidP="00B3261C">
            <w:pPr>
              <w:rPr>
                <w:rFonts w:ascii="Arial" w:hAnsi="Arial" w:cs="Arial"/>
                <w:sz w:val="20"/>
                <w:szCs w:val="20"/>
              </w:rPr>
            </w:pPr>
            <w:r w:rsidRPr="00006CB3">
              <w:rPr>
                <w:rFonts w:ascii="Arial" w:hAnsi="Arial" w:cs="Arial"/>
                <w:sz w:val="20"/>
                <w:szCs w:val="20"/>
              </w:rPr>
              <w:t>Doctors and Dentists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72A3EB5D" w14:textId="77777777" w:rsidR="00BE403B" w:rsidRPr="00682B78" w:rsidRDefault="00BE403B" w:rsidP="00B3261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2B78">
              <w:rPr>
                <w:rFonts w:ascii="Arial" w:hAnsi="Arial" w:cs="Arial"/>
                <w:b/>
                <w:bCs/>
                <w:sz w:val="20"/>
                <w:szCs w:val="20"/>
              </w:rPr>
              <w:t>Restrictions Required:</w:t>
            </w:r>
          </w:p>
        </w:tc>
        <w:tc>
          <w:tcPr>
            <w:tcW w:w="3260" w:type="dxa"/>
          </w:tcPr>
          <w:p w14:paraId="15894A0C" w14:textId="77777777" w:rsidR="00BE403B" w:rsidRPr="00682B78" w:rsidRDefault="00BE403B" w:rsidP="00B3261C">
            <w:pPr>
              <w:rPr>
                <w:rFonts w:ascii="Arial" w:hAnsi="Arial" w:cs="Arial"/>
                <w:sz w:val="20"/>
                <w:szCs w:val="20"/>
              </w:rPr>
            </w:pPr>
            <w:r w:rsidRPr="00682B78"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</w:tbl>
    <w:p w14:paraId="28F3EAC8" w14:textId="77777777" w:rsidR="00BE403B" w:rsidRPr="00B75089" w:rsidRDefault="00BE403B" w:rsidP="00B75089">
      <w:pPr>
        <w:spacing w:line="240" w:lineRule="auto"/>
        <w:rPr>
          <w:rFonts w:ascii="Arial" w:hAnsi="Arial" w:cs="Arial"/>
          <w:sz w:val="20"/>
          <w:szCs w:val="20"/>
        </w:rPr>
      </w:pPr>
    </w:p>
    <w:tbl>
      <w:tblPr>
        <w:tblStyle w:val="TableGrid"/>
        <w:tblW w:w="10509" w:type="dxa"/>
        <w:tblInd w:w="-712" w:type="dxa"/>
        <w:tblLook w:val="04A0" w:firstRow="1" w:lastRow="0" w:firstColumn="1" w:lastColumn="0" w:noHBand="0" w:noVBand="1"/>
      </w:tblPr>
      <w:tblGrid>
        <w:gridCol w:w="10509"/>
      </w:tblGrid>
      <w:tr w:rsidR="009E22D0" w:rsidRPr="00B75089" w14:paraId="10C166A0" w14:textId="77777777" w:rsidTr="009E22D0">
        <w:trPr>
          <w:trHeight w:val="456"/>
        </w:trPr>
        <w:tc>
          <w:tcPr>
            <w:tcW w:w="10509" w:type="dxa"/>
            <w:shd w:val="clear" w:color="auto" w:fill="D9D9D9" w:themeFill="background1" w:themeFillShade="D9"/>
          </w:tcPr>
          <w:p w14:paraId="71E9FC9C" w14:textId="77777777" w:rsidR="009E22D0" w:rsidRPr="00B75089" w:rsidRDefault="009E22D0" w:rsidP="00B75089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88CE887" w14:textId="77777777" w:rsidR="009E22D0" w:rsidRPr="00B75089" w:rsidRDefault="009E22D0" w:rsidP="00B75089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Overall Role Purpose</w:t>
            </w:r>
          </w:p>
        </w:tc>
      </w:tr>
      <w:tr w:rsidR="009E22D0" w:rsidRPr="00B75089" w14:paraId="357D6F53" w14:textId="77777777" w:rsidTr="009E22D0">
        <w:trPr>
          <w:trHeight w:val="693"/>
        </w:trPr>
        <w:tc>
          <w:tcPr>
            <w:tcW w:w="10509" w:type="dxa"/>
          </w:tcPr>
          <w:p w14:paraId="6753B8D4" w14:textId="77777777" w:rsidR="00E521A7" w:rsidRDefault="00E521A7" w:rsidP="00482E0E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 deliver commercial education training and consultancy services to MPS and Cognitive Institute members and clients,</w:t>
            </w:r>
          </w:p>
          <w:p w14:paraId="668ACAF6" w14:textId="2C74D93B" w:rsidR="00482E0E" w:rsidRDefault="00903A40" w:rsidP="00482E0E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o provide expert content and international healthcare context expertise to the </w:t>
            </w:r>
            <w:r w:rsidR="009E1D05">
              <w:rPr>
                <w:rFonts w:ascii="Arial" w:hAnsi="Arial" w:cs="Arial"/>
                <w:sz w:val="20"/>
                <w:szCs w:val="20"/>
              </w:rPr>
              <w:t xml:space="preserve">Risk Prevention </w:t>
            </w:r>
            <w:r>
              <w:rPr>
                <w:rFonts w:ascii="Arial" w:hAnsi="Arial" w:cs="Arial"/>
                <w:sz w:val="20"/>
                <w:szCs w:val="20"/>
              </w:rPr>
              <w:t xml:space="preserve">Department to support the development of education courses and services, and training faculty in their delivery.  </w:t>
            </w:r>
          </w:p>
          <w:p w14:paraId="75991A1A" w14:textId="7E4B10AA" w:rsidR="00C45805" w:rsidRDefault="009E1D05" w:rsidP="00C45805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 xml:space="preserve">To </w:t>
            </w:r>
            <w:r w:rsidR="00903A4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support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03A40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7638AA">
              <w:rPr>
                <w:rFonts w:ascii="Arial" w:hAnsi="Arial" w:cs="Arial"/>
                <w:sz w:val="20"/>
                <w:szCs w:val="20"/>
              </w:rPr>
              <w:t>Healthcare</w:t>
            </w:r>
            <w:r w:rsidR="00903A40">
              <w:rPr>
                <w:rFonts w:ascii="Arial" w:hAnsi="Arial" w:cs="Arial"/>
                <w:sz w:val="20"/>
                <w:szCs w:val="20"/>
              </w:rPr>
              <w:t xml:space="preserve"> Programme </w:t>
            </w:r>
            <w:r w:rsidR="00943760">
              <w:rPr>
                <w:rFonts w:ascii="Arial" w:hAnsi="Arial" w:cs="Arial"/>
                <w:sz w:val="20"/>
                <w:szCs w:val="20"/>
              </w:rPr>
              <w:t xml:space="preserve">Lead </w:t>
            </w:r>
            <w:r w:rsidR="00482E0E">
              <w:rPr>
                <w:rFonts w:ascii="Arial" w:hAnsi="Arial" w:cs="Arial"/>
                <w:sz w:val="20"/>
                <w:szCs w:val="20"/>
              </w:rPr>
              <w:t xml:space="preserve">to ensure the </w:t>
            </w:r>
            <w:r w:rsidR="00C45805">
              <w:rPr>
                <w:rFonts w:ascii="Arial" w:hAnsi="Arial" w:cs="Arial"/>
                <w:sz w:val="20"/>
                <w:szCs w:val="20"/>
              </w:rPr>
              <w:t>Risk Prevention department provides services globally of a world class standard that support MPS strategy.</w:t>
            </w:r>
          </w:p>
          <w:p w14:paraId="0D8B5661" w14:textId="331D65E4" w:rsidR="00903A40" w:rsidRPr="00F55BF6" w:rsidRDefault="009E1D05" w:rsidP="007638AA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o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 xml:space="preserve">contribute </w:t>
            </w:r>
            <w:r w:rsidR="007638AA">
              <w:rPr>
                <w:rFonts w:ascii="Arial" w:hAnsi="Arial" w:cs="Arial"/>
                <w:sz w:val="20"/>
                <w:szCs w:val="20"/>
              </w:rPr>
              <w:t xml:space="preserve"> to</w:t>
            </w:r>
            <w:proofErr w:type="gramEnd"/>
            <w:r w:rsidR="007638AA">
              <w:rPr>
                <w:rFonts w:ascii="Arial" w:hAnsi="Arial" w:cs="Arial"/>
                <w:sz w:val="20"/>
                <w:szCs w:val="20"/>
              </w:rPr>
              <w:t xml:space="preserve"> determining the healthcare </w:t>
            </w:r>
            <w:r w:rsidR="00C45805">
              <w:rPr>
                <w:rFonts w:ascii="Arial" w:hAnsi="Arial" w:cs="Arial"/>
                <w:sz w:val="20"/>
                <w:szCs w:val="20"/>
              </w:rPr>
              <w:t>programme strategy, plans, evaluation and quality assurance, and creating of content to promote the department’s services.</w:t>
            </w:r>
            <w:r w:rsidR="00903A4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14:paraId="2824A3D0" w14:textId="77777777" w:rsidR="009E22D0" w:rsidRPr="00B75089" w:rsidRDefault="009E22D0" w:rsidP="00B75089">
      <w:pPr>
        <w:spacing w:line="240" w:lineRule="auto"/>
        <w:rPr>
          <w:rFonts w:ascii="Arial" w:hAnsi="Arial" w:cs="Arial"/>
        </w:rPr>
      </w:pPr>
    </w:p>
    <w:tbl>
      <w:tblPr>
        <w:tblStyle w:val="TableGrid"/>
        <w:tblW w:w="10487" w:type="dxa"/>
        <w:tblInd w:w="-709" w:type="dxa"/>
        <w:tblLook w:val="04A0" w:firstRow="1" w:lastRow="0" w:firstColumn="1" w:lastColumn="0" w:noHBand="0" w:noVBand="1"/>
      </w:tblPr>
      <w:tblGrid>
        <w:gridCol w:w="6346"/>
        <w:gridCol w:w="4141"/>
      </w:tblGrid>
      <w:tr w:rsidR="009E22D0" w:rsidRPr="00B75089" w14:paraId="4CF8C81D" w14:textId="77777777" w:rsidTr="009E22D0">
        <w:trPr>
          <w:trHeight w:val="310"/>
        </w:trPr>
        <w:tc>
          <w:tcPr>
            <w:tcW w:w="6346" w:type="dxa"/>
            <w:shd w:val="clear" w:color="auto" w:fill="D9D9D9" w:themeFill="background1" w:themeFillShade="D9"/>
          </w:tcPr>
          <w:p w14:paraId="20AD222E" w14:textId="77777777" w:rsidR="009E22D0" w:rsidRPr="00B75089" w:rsidRDefault="009E22D0" w:rsidP="00B75089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D04FA5B" w14:textId="77777777" w:rsidR="009E22D0" w:rsidRPr="00B75089" w:rsidRDefault="009E22D0" w:rsidP="00B75089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Accountabilities (R</w:t>
            </w:r>
            <w:r w:rsidRPr="00B75089">
              <w:rPr>
                <w:rFonts w:ascii="Arial" w:hAnsi="Arial" w:cs="Arial"/>
                <w:b/>
                <w:sz w:val="20"/>
                <w:szCs w:val="20"/>
                <w:u w:val="single"/>
              </w:rPr>
              <w:t>A</w:t>
            </w:r>
            <w:r w:rsidRPr="00B75089">
              <w:rPr>
                <w:rFonts w:ascii="Arial" w:hAnsi="Arial" w:cs="Arial"/>
                <w:b/>
                <w:sz w:val="20"/>
                <w:szCs w:val="20"/>
              </w:rPr>
              <w:t>CI)</w:t>
            </w:r>
          </w:p>
        </w:tc>
        <w:tc>
          <w:tcPr>
            <w:tcW w:w="4141" w:type="dxa"/>
            <w:shd w:val="clear" w:color="auto" w:fill="D9D9D9" w:themeFill="background1" w:themeFillShade="D9"/>
          </w:tcPr>
          <w:p w14:paraId="33053F04" w14:textId="77777777" w:rsidR="009E22D0" w:rsidRPr="00B75089" w:rsidRDefault="009E22D0" w:rsidP="00B75089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B4F3AA4" w14:textId="77777777" w:rsidR="009E22D0" w:rsidRPr="00B75089" w:rsidRDefault="009E22D0" w:rsidP="00B75089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Measures of Success/KPI’s</w:t>
            </w:r>
          </w:p>
          <w:p w14:paraId="59899CA3" w14:textId="77777777" w:rsidR="00717094" w:rsidRPr="00B75089" w:rsidRDefault="00717094" w:rsidP="00B75089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F4B0B2F" w14:textId="77777777" w:rsidR="009E22D0" w:rsidRPr="00B75089" w:rsidRDefault="009E22D0" w:rsidP="006A345D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9E22D0" w:rsidRPr="00B75089" w14:paraId="5DC00543" w14:textId="77777777" w:rsidTr="009E22D0">
        <w:trPr>
          <w:trHeight w:val="578"/>
        </w:trPr>
        <w:tc>
          <w:tcPr>
            <w:tcW w:w="6346" w:type="dxa"/>
          </w:tcPr>
          <w:p w14:paraId="00EBF253" w14:textId="2A50D391" w:rsidR="00D865E7" w:rsidRPr="00682B78" w:rsidRDefault="00E521A7" w:rsidP="00D865E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Operational</w:t>
            </w:r>
            <w:r w:rsidR="00593F9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D865E7" w:rsidRPr="00682B78">
              <w:rPr>
                <w:rFonts w:ascii="Arial" w:hAnsi="Arial" w:cs="Arial"/>
                <w:b/>
                <w:bCs/>
                <w:sz w:val="20"/>
                <w:szCs w:val="20"/>
              </w:rPr>
              <w:t>Leadership</w:t>
            </w:r>
          </w:p>
          <w:p w14:paraId="2481C590" w14:textId="33185767" w:rsidR="00E521A7" w:rsidRPr="002C1201" w:rsidRDefault="00E521A7" w:rsidP="00593F91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20"/>
                <w:szCs w:val="20"/>
              </w:rPr>
            </w:pPr>
            <w:r w:rsidRPr="00603B83">
              <w:rPr>
                <w:rFonts w:ascii="Arial" w:eastAsia="Calibri" w:hAnsi="Arial" w:cs="Arial"/>
                <w:sz w:val="20"/>
                <w:szCs w:val="20"/>
              </w:rPr>
              <w:t xml:space="preserve">Contribute to the development and delivery of the </w:t>
            </w:r>
            <w:r w:rsidR="0006358F">
              <w:rPr>
                <w:rFonts w:ascii="Arial" w:eastAsia="Calibri" w:hAnsi="Arial" w:cs="Arial"/>
                <w:sz w:val="20"/>
                <w:szCs w:val="20"/>
              </w:rPr>
              <w:t xml:space="preserve">individual member and healthcare organisational </w:t>
            </w:r>
            <w:r w:rsidR="002C1201">
              <w:rPr>
                <w:rFonts w:ascii="Arial" w:eastAsia="Calibri" w:hAnsi="Arial" w:cs="Arial"/>
                <w:sz w:val="20"/>
                <w:szCs w:val="20"/>
              </w:rPr>
              <w:t xml:space="preserve">education </w:t>
            </w:r>
            <w:r w:rsidR="00593F91">
              <w:rPr>
                <w:rFonts w:ascii="Arial" w:eastAsia="Calibri" w:hAnsi="Arial" w:cs="Arial"/>
                <w:sz w:val="20"/>
                <w:szCs w:val="20"/>
              </w:rPr>
              <w:t xml:space="preserve">and training </w:t>
            </w:r>
            <w:r w:rsidR="002C1201" w:rsidRPr="0006358F">
              <w:rPr>
                <w:rFonts w:ascii="Arial" w:eastAsia="Calibri" w:hAnsi="Arial" w:cs="Arial"/>
                <w:sz w:val="20"/>
                <w:szCs w:val="20"/>
              </w:rPr>
              <w:t>p</w:t>
            </w:r>
            <w:r w:rsidRPr="0006358F">
              <w:rPr>
                <w:rFonts w:ascii="Arial" w:eastAsia="Calibri" w:hAnsi="Arial" w:cs="Arial"/>
                <w:sz w:val="20"/>
                <w:szCs w:val="20"/>
              </w:rPr>
              <w:t>rogramme</w:t>
            </w:r>
            <w:r w:rsidRPr="00603B83">
              <w:rPr>
                <w:rFonts w:ascii="Arial" w:eastAsia="Calibri" w:hAnsi="Arial" w:cs="Arial"/>
                <w:sz w:val="20"/>
                <w:szCs w:val="20"/>
              </w:rPr>
              <w:t xml:space="preserve"> strategy to plan, cost and quality</w:t>
            </w:r>
          </w:p>
          <w:p w14:paraId="530DCC2A" w14:textId="092E78E9" w:rsidR="00D84FA2" w:rsidRPr="00603B83" w:rsidRDefault="00D84FA2" w:rsidP="00593F91">
            <w:pPr>
              <w:pStyle w:val="ListParagraph"/>
              <w:numPr>
                <w:ilvl w:val="0"/>
                <w:numId w:val="16"/>
              </w:numPr>
              <w:rPr>
                <w:rFonts w:ascii="Arial" w:eastAsia="Calibri" w:hAnsi="Arial" w:cs="Arial"/>
                <w:sz w:val="20"/>
                <w:szCs w:val="20"/>
              </w:rPr>
            </w:pPr>
            <w:r w:rsidRPr="003E5744">
              <w:rPr>
                <w:rFonts w:ascii="Arial" w:eastAsia="Calibri" w:hAnsi="Arial" w:cs="Arial"/>
                <w:sz w:val="20"/>
                <w:szCs w:val="20"/>
              </w:rPr>
              <w:t xml:space="preserve">Provide leadership </w:t>
            </w:r>
            <w:r w:rsidR="00CD309B" w:rsidRPr="00603B83">
              <w:rPr>
                <w:rFonts w:ascii="Arial" w:eastAsia="Calibri" w:hAnsi="Arial" w:cs="Arial"/>
                <w:sz w:val="20"/>
                <w:szCs w:val="20"/>
              </w:rPr>
              <w:t>of teams that reinforces the desired culture and delivery of strategic priorities.</w:t>
            </w:r>
            <w:r w:rsidRPr="00603B83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</w:p>
          <w:p w14:paraId="4632EA3C" w14:textId="77777777" w:rsidR="00593F91" w:rsidRDefault="00593F91" w:rsidP="00593F91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20"/>
                <w:szCs w:val="20"/>
              </w:rPr>
            </w:pPr>
            <w:r w:rsidRPr="00644BB2">
              <w:rPr>
                <w:rFonts w:ascii="Arial" w:hAnsi="Arial" w:cs="Arial"/>
                <w:sz w:val="20"/>
                <w:szCs w:val="20"/>
              </w:rPr>
              <w:t xml:space="preserve">Take personal accountability for own training, competence, performance and engagement of self and colleagues </w:t>
            </w:r>
            <w:r w:rsidRPr="00644BB2">
              <w:rPr>
                <w:rFonts w:ascii="Arial" w:hAnsi="Arial" w:cs="Arial"/>
                <w:sz w:val="20"/>
                <w:szCs w:val="20"/>
              </w:rPr>
              <w:lastRenderedPageBreak/>
              <w:t>ensuring clarity on own accountabilities and comply with all governance, policy standards and processes.</w:t>
            </w:r>
          </w:p>
          <w:p w14:paraId="052614C9" w14:textId="77777777" w:rsidR="0006358F" w:rsidRPr="00603B83" w:rsidRDefault="0006358F" w:rsidP="0006358F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20"/>
                <w:szCs w:val="20"/>
              </w:rPr>
            </w:pPr>
            <w:r w:rsidRPr="00A806AA">
              <w:rPr>
                <w:rFonts w:ascii="Arial" w:eastAsia="Calibri" w:hAnsi="Arial" w:cs="Arial"/>
                <w:sz w:val="20"/>
                <w:szCs w:val="20"/>
              </w:rPr>
              <w:t>Analys</w:t>
            </w:r>
            <w:r>
              <w:rPr>
                <w:rFonts w:ascii="Arial" w:eastAsia="Calibri" w:hAnsi="Arial" w:cs="Arial"/>
                <w:sz w:val="20"/>
                <w:szCs w:val="20"/>
              </w:rPr>
              <w:t>e</w:t>
            </w:r>
            <w:r w:rsidRPr="00A806AA">
              <w:rPr>
                <w:rFonts w:ascii="Arial" w:eastAsia="Calibri" w:hAnsi="Arial" w:cs="Arial"/>
                <w:sz w:val="20"/>
                <w:szCs w:val="20"/>
              </w:rPr>
              <w:t xml:space="preserve"> and reflect on own performance whilst developing an appropriate professional development plan relevant to </w:t>
            </w:r>
            <w:r>
              <w:rPr>
                <w:rFonts w:ascii="Arial" w:eastAsia="Calibri" w:hAnsi="Arial" w:cs="Arial"/>
                <w:sz w:val="20"/>
                <w:szCs w:val="20"/>
              </w:rPr>
              <w:t xml:space="preserve">the </w:t>
            </w:r>
            <w:r w:rsidRPr="00A806AA">
              <w:rPr>
                <w:rFonts w:ascii="Arial" w:eastAsia="Calibri" w:hAnsi="Arial" w:cs="Arial"/>
                <w:sz w:val="20"/>
                <w:szCs w:val="20"/>
              </w:rPr>
              <w:t>position</w:t>
            </w:r>
          </w:p>
          <w:p w14:paraId="62672894" w14:textId="7DFD0F9E" w:rsidR="00D84FA2" w:rsidRPr="00D84FA2" w:rsidRDefault="0006358F" w:rsidP="0006358F">
            <w:pPr>
              <w:pStyle w:val="ListParagraph"/>
              <w:numPr>
                <w:ilvl w:val="0"/>
                <w:numId w:val="16"/>
              </w:numPr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Demonstrate flexibility to learn and master new skills in</w:t>
            </w:r>
            <w:r w:rsidR="009E1D05">
              <w:rPr>
                <w:rFonts w:ascii="Arial" w:eastAsia="Calibri" w:hAnsi="Arial" w:cs="Arial"/>
                <w:sz w:val="20"/>
                <w:szCs w:val="20"/>
              </w:rPr>
              <w:t xml:space="preserve">cluding </w:t>
            </w:r>
            <w:r>
              <w:rPr>
                <w:rFonts w:ascii="Arial" w:eastAsia="Calibri" w:hAnsi="Arial" w:cs="Arial"/>
                <w:sz w:val="20"/>
                <w:szCs w:val="20"/>
              </w:rPr>
              <w:t xml:space="preserve"> virtual delivery and use of digital technologies </w:t>
            </w:r>
          </w:p>
        </w:tc>
        <w:tc>
          <w:tcPr>
            <w:tcW w:w="4141" w:type="dxa"/>
          </w:tcPr>
          <w:p w14:paraId="2A8CAA22" w14:textId="77777777" w:rsidR="00C91CFA" w:rsidRPr="00B75089" w:rsidRDefault="00C91CFA" w:rsidP="00DD70E9">
            <w:pPr>
              <w:pStyle w:val="ListParagraph"/>
              <w:rPr>
                <w:rFonts w:ascii="Arial" w:eastAsia="Calibri" w:hAnsi="Arial" w:cs="Arial"/>
                <w:sz w:val="20"/>
                <w:szCs w:val="20"/>
              </w:rPr>
            </w:pPr>
          </w:p>
          <w:p w14:paraId="66C44505" w14:textId="77777777" w:rsidR="00BE403B" w:rsidRPr="00682B78" w:rsidRDefault="00BE403B" w:rsidP="002C1201">
            <w:pPr>
              <w:pStyle w:val="ListParagraph"/>
              <w:numPr>
                <w:ilvl w:val="0"/>
                <w:numId w:val="6"/>
              </w:numPr>
              <w:rPr>
                <w:rFonts w:ascii="Arial" w:eastAsia="Calibri" w:hAnsi="Arial" w:cs="Arial"/>
                <w:sz w:val="20"/>
                <w:szCs w:val="20"/>
              </w:rPr>
            </w:pPr>
            <w:r w:rsidRPr="00682B78">
              <w:rPr>
                <w:rFonts w:ascii="Arial" w:eastAsia="Calibri" w:hAnsi="Arial" w:cs="Arial"/>
                <w:sz w:val="20"/>
                <w:szCs w:val="20"/>
              </w:rPr>
              <w:t>Financial sustainability Vs plan</w:t>
            </w:r>
          </w:p>
          <w:p w14:paraId="128D8FFE" w14:textId="77777777" w:rsidR="00BE403B" w:rsidRDefault="00BE403B" w:rsidP="002C1201">
            <w:pPr>
              <w:pStyle w:val="ListParagraph"/>
              <w:numPr>
                <w:ilvl w:val="0"/>
                <w:numId w:val="6"/>
              </w:numPr>
              <w:rPr>
                <w:rFonts w:ascii="Arial" w:eastAsia="Calibri" w:hAnsi="Arial" w:cs="Arial"/>
                <w:sz w:val="20"/>
                <w:szCs w:val="20"/>
              </w:rPr>
            </w:pPr>
            <w:r w:rsidRPr="00682B78">
              <w:rPr>
                <w:rFonts w:ascii="Arial" w:eastAsia="Calibri" w:hAnsi="Arial" w:cs="Arial"/>
                <w:sz w:val="20"/>
                <w:szCs w:val="20"/>
              </w:rPr>
              <w:t>Financial performance Vs plan</w:t>
            </w:r>
          </w:p>
          <w:p w14:paraId="5E2999BC" w14:textId="068AB6A5" w:rsidR="00B15AFA" w:rsidRPr="00BE403B" w:rsidRDefault="00BE403B" w:rsidP="002C1201">
            <w:pPr>
              <w:pStyle w:val="ListParagraph"/>
              <w:numPr>
                <w:ilvl w:val="0"/>
                <w:numId w:val="6"/>
              </w:numPr>
              <w:rPr>
                <w:rFonts w:ascii="Arial" w:eastAsia="Calibri" w:hAnsi="Arial" w:cs="Arial"/>
                <w:sz w:val="20"/>
                <w:szCs w:val="20"/>
              </w:rPr>
            </w:pPr>
            <w:r w:rsidRPr="00BE403B">
              <w:rPr>
                <w:rFonts w:ascii="Arial" w:eastAsia="Calibri" w:hAnsi="Arial" w:cs="Arial"/>
                <w:sz w:val="20"/>
                <w:szCs w:val="20"/>
              </w:rPr>
              <w:t>Corporate Strategic priorities Vs plan</w:t>
            </w:r>
          </w:p>
          <w:p w14:paraId="359694DF" w14:textId="77777777" w:rsidR="002C1201" w:rsidRDefault="002C1201" w:rsidP="002C1201">
            <w:pPr>
              <w:pStyle w:val="ListParagraph"/>
              <w:numPr>
                <w:ilvl w:val="0"/>
                <w:numId w:val="6"/>
              </w:numPr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Programme delivery Vs plan</w:t>
            </w:r>
          </w:p>
          <w:p w14:paraId="6CDA0C5F" w14:textId="77777777" w:rsidR="002C1201" w:rsidRPr="00BE403B" w:rsidRDefault="002C1201" w:rsidP="002C1201">
            <w:pPr>
              <w:pStyle w:val="ListParagraph"/>
              <w:numPr>
                <w:ilvl w:val="0"/>
                <w:numId w:val="6"/>
              </w:numPr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Presenter feedback score Vs average presenter score</w:t>
            </w:r>
          </w:p>
          <w:p w14:paraId="7CFBAA45" w14:textId="77777777" w:rsidR="009E22D0" w:rsidRPr="00B75089" w:rsidRDefault="009E22D0" w:rsidP="00DD70E9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22D0" w:rsidRPr="00B75089" w14:paraId="3AE70C2B" w14:textId="77777777" w:rsidTr="009E1D05">
        <w:trPr>
          <w:trHeight w:val="1916"/>
        </w:trPr>
        <w:tc>
          <w:tcPr>
            <w:tcW w:w="6346" w:type="dxa"/>
          </w:tcPr>
          <w:p w14:paraId="2A96C045" w14:textId="77777777" w:rsidR="009E22D0" w:rsidRPr="00644BB2" w:rsidRDefault="009E22D0" w:rsidP="00B75089">
            <w:pPr>
              <w:spacing w:line="240" w:lineRule="auto"/>
              <w:rPr>
                <w:rFonts w:ascii="Arial" w:eastAsia="Calibri" w:hAnsi="Arial" w:cs="Arial"/>
                <w:b/>
                <w:sz w:val="20"/>
                <w:szCs w:val="20"/>
                <w:lang w:eastAsia="en-US"/>
              </w:rPr>
            </w:pPr>
            <w:r w:rsidRPr="00644BB2">
              <w:rPr>
                <w:rFonts w:ascii="Arial" w:eastAsia="Calibri" w:hAnsi="Arial" w:cs="Arial"/>
                <w:b/>
                <w:sz w:val="20"/>
                <w:szCs w:val="20"/>
                <w:lang w:eastAsia="en-US"/>
              </w:rPr>
              <w:t>Financial</w:t>
            </w:r>
          </w:p>
          <w:p w14:paraId="745AE43D" w14:textId="2922AC22" w:rsidR="00D84FA2" w:rsidRDefault="006A345D" w:rsidP="00D84FA2">
            <w:pPr>
              <w:pStyle w:val="ListParagraph"/>
              <w:numPr>
                <w:ilvl w:val="0"/>
                <w:numId w:val="15"/>
              </w:numPr>
              <w:rPr>
                <w:rFonts w:ascii="Arial" w:eastAsia="Calibri" w:hAnsi="Arial" w:cs="Arial"/>
                <w:sz w:val="20"/>
                <w:szCs w:val="20"/>
              </w:rPr>
            </w:pPr>
            <w:r w:rsidRPr="00603B83">
              <w:rPr>
                <w:rFonts w:ascii="Arial" w:eastAsia="Calibri" w:hAnsi="Arial" w:cs="Arial"/>
                <w:sz w:val="20"/>
                <w:szCs w:val="20"/>
              </w:rPr>
              <w:t xml:space="preserve">Support the </w:t>
            </w:r>
            <w:r w:rsidR="009E1D05">
              <w:rPr>
                <w:rFonts w:ascii="Arial" w:eastAsia="Calibri" w:hAnsi="Arial" w:cs="Arial"/>
                <w:sz w:val="20"/>
                <w:szCs w:val="20"/>
                <w:shd w:val="clear" w:color="auto" w:fill="FFFFFF" w:themeFill="background1"/>
              </w:rPr>
              <w:t xml:space="preserve">Healthcare  </w:t>
            </w:r>
            <w:r w:rsidR="00593F91" w:rsidRPr="0006358F">
              <w:rPr>
                <w:rFonts w:ascii="Arial" w:eastAsia="Calibri" w:hAnsi="Arial" w:cs="Arial"/>
                <w:sz w:val="20"/>
                <w:szCs w:val="20"/>
                <w:shd w:val="clear" w:color="auto" w:fill="FFFFFF" w:themeFill="background1"/>
              </w:rPr>
              <w:t xml:space="preserve"> </w:t>
            </w:r>
            <w:r w:rsidR="009E1D05">
              <w:rPr>
                <w:rFonts w:ascii="Arial" w:eastAsia="Calibri" w:hAnsi="Arial" w:cs="Arial"/>
                <w:sz w:val="20"/>
                <w:szCs w:val="20"/>
                <w:shd w:val="clear" w:color="auto" w:fill="FFFFFF" w:themeFill="background1"/>
              </w:rPr>
              <w:t>P</w:t>
            </w:r>
            <w:r w:rsidR="00593F91" w:rsidRPr="0006358F">
              <w:rPr>
                <w:rFonts w:ascii="Arial" w:eastAsia="Calibri" w:hAnsi="Arial" w:cs="Arial"/>
                <w:sz w:val="20"/>
                <w:szCs w:val="20"/>
                <w:shd w:val="clear" w:color="auto" w:fill="FFFFFF" w:themeFill="background1"/>
              </w:rPr>
              <w:t>rogram</w:t>
            </w:r>
            <w:r w:rsidRPr="0006358F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  <w:proofErr w:type="gramStart"/>
            <w:r w:rsidR="007255FF">
              <w:rPr>
                <w:rFonts w:ascii="Arial" w:eastAsia="Calibri" w:hAnsi="Arial" w:cs="Arial"/>
                <w:sz w:val="20"/>
                <w:szCs w:val="20"/>
              </w:rPr>
              <w:t xml:space="preserve">Lead  </w:t>
            </w:r>
            <w:r w:rsidR="00D84FA2" w:rsidRPr="00D84FA2">
              <w:rPr>
                <w:rFonts w:ascii="Arial" w:eastAsia="Calibri" w:hAnsi="Arial" w:cs="Arial"/>
                <w:sz w:val="20"/>
                <w:szCs w:val="20"/>
              </w:rPr>
              <w:t>to</w:t>
            </w:r>
            <w:proofErr w:type="gramEnd"/>
            <w:r w:rsidR="00D84FA2" w:rsidRPr="00D84FA2">
              <w:rPr>
                <w:rFonts w:ascii="Arial" w:eastAsia="Calibri" w:hAnsi="Arial" w:cs="Arial"/>
                <w:sz w:val="20"/>
                <w:szCs w:val="20"/>
              </w:rPr>
              <w:t xml:space="preserve"> set and deliver the budget ensuring an efficient and effective </w:t>
            </w:r>
            <w:r>
              <w:rPr>
                <w:rFonts w:ascii="Arial" w:eastAsia="Calibri" w:hAnsi="Arial" w:cs="Arial"/>
                <w:sz w:val="20"/>
                <w:szCs w:val="20"/>
              </w:rPr>
              <w:t>team</w:t>
            </w:r>
            <w:r w:rsidR="00D84FA2" w:rsidRPr="00D84FA2">
              <w:rPr>
                <w:rFonts w:ascii="Arial" w:eastAsia="Calibri" w:hAnsi="Arial" w:cs="Arial"/>
                <w:sz w:val="20"/>
                <w:szCs w:val="20"/>
              </w:rPr>
              <w:t xml:space="preserve"> operating model which minimises cost and maximises financial sustainability without compromising the </w:t>
            </w:r>
            <w:r w:rsidR="00C24C78">
              <w:rPr>
                <w:rFonts w:ascii="Arial" w:eastAsia="Calibri" w:hAnsi="Arial" w:cs="Arial"/>
                <w:sz w:val="20"/>
                <w:szCs w:val="20"/>
              </w:rPr>
              <w:t>client experience.</w:t>
            </w:r>
          </w:p>
          <w:p w14:paraId="5DF2FBCF" w14:textId="77777777" w:rsidR="009E22D0" w:rsidRPr="00644BB2" w:rsidRDefault="009E22D0" w:rsidP="00C24C78">
            <w:pPr>
              <w:pStyle w:val="ListParagraph"/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4141" w:type="dxa"/>
          </w:tcPr>
          <w:p w14:paraId="4329EF8E" w14:textId="77777777" w:rsidR="00BE403B" w:rsidRPr="00682B78" w:rsidRDefault="00BE403B" w:rsidP="00BE403B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 w:rsidRPr="00682B78">
              <w:rPr>
                <w:rFonts w:ascii="Arial" w:hAnsi="Arial" w:cs="Arial"/>
                <w:sz w:val="20"/>
                <w:szCs w:val="20"/>
              </w:rPr>
              <w:t>Income Vs plan</w:t>
            </w:r>
          </w:p>
          <w:p w14:paraId="5009889A" w14:textId="77777777" w:rsidR="00BE403B" w:rsidRDefault="00BE403B" w:rsidP="00BE403B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 w:rsidRPr="00682B78">
              <w:rPr>
                <w:rFonts w:ascii="Arial" w:hAnsi="Arial" w:cs="Arial"/>
                <w:sz w:val="20"/>
                <w:szCs w:val="20"/>
              </w:rPr>
              <w:t>Operational budget Vs Plan</w:t>
            </w:r>
          </w:p>
          <w:p w14:paraId="3BF180CD" w14:textId="23AA1C39" w:rsidR="009E22D0" w:rsidRPr="00BE403B" w:rsidRDefault="00BE403B" w:rsidP="00BE403B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 w:rsidRPr="00BE403B">
              <w:rPr>
                <w:rFonts w:ascii="Arial" w:hAnsi="Arial" w:cs="Arial"/>
                <w:sz w:val="20"/>
                <w:szCs w:val="20"/>
              </w:rPr>
              <w:t>Return on education Vs plan</w:t>
            </w:r>
          </w:p>
        </w:tc>
      </w:tr>
      <w:tr w:rsidR="009E22D0" w:rsidRPr="00B75089" w14:paraId="3451A59D" w14:textId="77777777" w:rsidTr="009E22D0">
        <w:trPr>
          <w:trHeight w:val="578"/>
        </w:trPr>
        <w:tc>
          <w:tcPr>
            <w:tcW w:w="6346" w:type="dxa"/>
          </w:tcPr>
          <w:p w14:paraId="4CCAA357" w14:textId="7D4C7920" w:rsidR="009E22D0" w:rsidRPr="00B75089" w:rsidRDefault="009E22D0" w:rsidP="00B75089">
            <w:pPr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Member</w:t>
            </w:r>
            <w:r w:rsidR="00CD309B">
              <w:rPr>
                <w:rFonts w:ascii="Arial" w:hAnsi="Arial" w:cs="Arial"/>
                <w:b/>
                <w:sz w:val="20"/>
                <w:szCs w:val="20"/>
              </w:rPr>
              <w:t xml:space="preserve">/Client organisations </w:t>
            </w:r>
          </w:p>
          <w:p w14:paraId="2FF92E70" w14:textId="412A5A7C" w:rsidR="0006358F" w:rsidRDefault="0006358F" w:rsidP="00593F91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eliver </w:t>
            </w:r>
            <w:r w:rsidR="00593F91">
              <w:rPr>
                <w:rFonts w:ascii="Arial" w:hAnsi="Arial" w:cs="Arial"/>
                <w:sz w:val="20"/>
                <w:szCs w:val="20"/>
              </w:rPr>
              <w:t xml:space="preserve"> education and training to individual members  and organisations to a  pre-determined high standard </w:t>
            </w:r>
          </w:p>
          <w:p w14:paraId="286602EB" w14:textId="77777777" w:rsidR="000565E7" w:rsidRDefault="002707CF" w:rsidP="0006358F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</w:rPr>
            </w:pPr>
            <w:r w:rsidRPr="00603B83">
              <w:rPr>
                <w:rFonts w:ascii="Arial" w:hAnsi="Arial" w:cs="Arial"/>
                <w:sz w:val="20"/>
                <w:szCs w:val="20"/>
              </w:rPr>
              <w:t xml:space="preserve">Support the establishment of </w:t>
            </w:r>
            <w:r w:rsidR="000565E7" w:rsidRPr="00603B83">
              <w:rPr>
                <w:rFonts w:ascii="Arial" w:hAnsi="Arial" w:cs="Arial"/>
                <w:sz w:val="20"/>
                <w:szCs w:val="20"/>
              </w:rPr>
              <w:t xml:space="preserve">a culture and capability </w:t>
            </w:r>
            <w:r w:rsidR="0006358F">
              <w:rPr>
                <w:rFonts w:ascii="Arial" w:hAnsi="Arial" w:cs="Arial"/>
                <w:sz w:val="20"/>
                <w:szCs w:val="20"/>
              </w:rPr>
              <w:t>of Lean /</w:t>
            </w:r>
            <w:r w:rsidR="0006358F" w:rsidRPr="00603B8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565E7" w:rsidRPr="00603B83">
              <w:rPr>
                <w:rFonts w:ascii="Arial" w:hAnsi="Arial" w:cs="Arial"/>
                <w:sz w:val="20"/>
                <w:szCs w:val="20"/>
              </w:rPr>
              <w:t>continuous improvement</w:t>
            </w:r>
            <w:r w:rsidR="000565E7" w:rsidRPr="002707CF">
              <w:rPr>
                <w:rFonts w:ascii="Arial" w:hAnsi="Arial" w:cs="Arial"/>
                <w:sz w:val="20"/>
                <w:szCs w:val="20"/>
              </w:rPr>
              <w:t xml:space="preserve"> to drive </w:t>
            </w:r>
            <w:r w:rsidR="00593F91">
              <w:rPr>
                <w:rFonts w:ascii="Arial" w:hAnsi="Arial" w:cs="Arial"/>
                <w:sz w:val="20"/>
                <w:szCs w:val="20"/>
              </w:rPr>
              <w:t xml:space="preserve">excellent </w:t>
            </w:r>
            <w:r w:rsidR="000565E7" w:rsidRPr="002707CF">
              <w:rPr>
                <w:rFonts w:ascii="Arial" w:hAnsi="Arial" w:cs="Arial"/>
                <w:sz w:val="20"/>
                <w:szCs w:val="20"/>
              </w:rPr>
              <w:t xml:space="preserve">member </w:t>
            </w:r>
            <w:r w:rsidR="00CD309B">
              <w:rPr>
                <w:rFonts w:ascii="Arial" w:hAnsi="Arial" w:cs="Arial"/>
                <w:sz w:val="20"/>
                <w:szCs w:val="20"/>
              </w:rPr>
              <w:t xml:space="preserve">and /or client organisation </w:t>
            </w:r>
            <w:r w:rsidR="000565E7" w:rsidRPr="002707CF">
              <w:rPr>
                <w:rFonts w:ascii="Arial" w:hAnsi="Arial" w:cs="Arial"/>
                <w:sz w:val="20"/>
                <w:szCs w:val="20"/>
              </w:rPr>
              <w:t>experiences and outcomes</w:t>
            </w:r>
            <w:r w:rsidR="00593F9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6358F">
              <w:rPr>
                <w:rFonts w:ascii="Arial" w:hAnsi="Arial" w:cs="Arial"/>
                <w:sz w:val="20"/>
                <w:szCs w:val="20"/>
              </w:rPr>
              <w:t xml:space="preserve">and </w:t>
            </w:r>
            <w:r w:rsidR="0006358F" w:rsidRPr="002707CF">
              <w:rPr>
                <w:rFonts w:ascii="Arial" w:hAnsi="Arial" w:cs="Arial"/>
                <w:sz w:val="20"/>
                <w:szCs w:val="20"/>
              </w:rPr>
              <w:t>operational</w:t>
            </w:r>
            <w:r w:rsidR="00593F91" w:rsidRPr="002707C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6358F" w:rsidRPr="002707CF">
              <w:rPr>
                <w:rFonts w:ascii="Arial" w:hAnsi="Arial" w:cs="Arial"/>
                <w:sz w:val="20"/>
                <w:szCs w:val="20"/>
              </w:rPr>
              <w:t>efficiency.</w:t>
            </w:r>
          </w:p>
          <w:p w14:paraId="4C7D6689" w14:textId="7B6D3A64" w:rsidR="001F36E7" w:rsidRPr="000565E7" w:rsidRDefault="001F36E7" w:rsidP="001F36E7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41" w:type="dxa"/>
          </w:tcPr>
          <w:p w14:paraId="01D375C2" w14:textId="77777777" w:rsidR="009E22D0" w:rsidRDefault="00644BB2" w:rsidP="00644BB2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644BB2">
              <w:rPr>
                <w:rFonts w:ascii="Arial" w:hAnsi="Arial" w:cs="Arial"/>
                <w:sz w:val="20"/>
                <w:szCs w:val="20"/>
              </w:rPr>
              <w:t>Net promoter score</w:t>
            </w:r>
          </w:p>
          <w:p w14:paraId="28593ABE" w14:textId="5D687F46" w:rsidR="00B15AFA" w:rsidRDefault="00B15AFA" w:rsidP="00B15AFA">
            <w:pPr>
              <w:pStyle w:val="ListParagraph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B51B29">
              <w:rPr>
                <w:rFonts w:ascii="Arial" w:hAnsi="Arial" w:cs="Arial"/>
                <w:sz w:val="20"/>
                <w:szCs w:val="20"/>
              </w:rPr>
              <w:t>Member</w:t>
            </w:r>
            <w:r w:rsidR="007638AA">
              <w:rPr>
                <w:rFonts w:ascii="Arial" w:hAnsi="Arial" w:cs="Arial"/>
                <w:sz w:val="20"/>
                <w:szCs w:val="20"/>
              </w:rPr>
              <w:t xml:space="preserve"> / Participant Experience</w:t>
            </w:r>
          </w:p>
          <w:p w14:paraId="6BC631AA" w14:textId="77777777" w:rsidR="002C1201" w:rsidRPr="00682B78" w:rsidRDefault="002C1201" w:rsidP="002C120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 w:rsidRPr="00682B78">
              <w:rPr>
                <w:rFonts w:ascii="Arial" w:hAnsi="Arial" w:cs="Arial"/>
                <w:sz w:val="20"/>
                <w:szCs w:val="20"/>
              </w:rPr>
              <w:t xml:space="preserve">Member </w:t>
            </w:r>
            <w:r>
              <w:rPr>
                <w:rFonts w:ascii="Arial" w:hAnsi="Arial" w:cs="Arial"/>
                <w:sz w:val="20"/>
                <w:szCs w:val="20"/>
              </w:rPr>
              <w:t xml:space="preserve">/ Client </w:t>
            </w:r>
            <w:r w:rsidRPr="00682B78">
              <w:rPr>
                <w:rFonts w:ascii="Arial" w:hAnsi="Arial" w:cs="Arial"/>
                <w:sz w:val="20"/>
                <w:szCs w:val="20"/>
              </w:rPr>
              <w:t>numbers Vs plan</w:t>
            </w:r>
          </w:p>
          <w:p w14:paraId="022F4566" w14:textId="2B28FB94" w:rsidR="00B15AFA" w:rsidRPr="00D17191" w:rsidRDefault="00B15AFA" w:rsidP="0006358F">
            <w:pPr>
              <w:pStyle w:val="ListParagraph"/>
              <w:spacing w:before="0" w:beforeAutospacing="0" w:after="0" w:afterAutospacing="0"/>
              <w:ind w:left="360"/>
              <w:rPr>
                <w:rFonts w:ascii="Arial" w:hAnsi="Arial" w:cs="Arial"/>
                <w:sz w:val="20"/>
                <w:szCs w:val="20"/>
              </w:rPr>
            </w:pPr>
          </w:p>
          <w:p w14:paraId="6A861146" w14:textId="77777777" w:rsidR="00B15AFA" w:rsidRPr="00644BB2" w:rsidRDefault="00B15AFA" w:rsidP="00E05528">
            <w:pPr>
              <w:pStyle w:val="ListParagraph"/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22D0" w:rsidRPr="00B75089" w14:paraId="10135845" w14:textId="77777777" w:rsidTr="009E22D0">
        <w:trPr>
          <w:trHeight w:val="591"/>
        </w:trPr>
        <w:tc>
          <w:tcPr>
            <w:tcW w:w="6346" w:type="dxa"/>
          </w:tcPr>
          <w:p w14:paraId="19CE41CE" w14:textId="77777777" w:rsidR="009E1D05" w:rsidRPr="009E1D05" w:rsidRDefault="009E22D0" w:rsidP="009E1D05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People</w:t>
            </w:r>
          </w:p>
          <w:p w14:paraId="7D2A37D4" w14:textId="77777777" w:rsidR="009E1D05" w:rsidRPr="009E1D05" w:rsidRDefault="009E1D05" w:rsidP="009E1D05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14:paraId="3833E617" w14:textId="18BF4797" w:rsidR="00E521A7" w:rsidRDefault="007255FF" w:rsidP="00E521A7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eliver </w:t>
            </w:r>
            <w:r w:rsidR="00E521A7">
              <w:rPr>
                <w:rFonts w:ascii="Arial" w:hAnsi="Arial" w:cs="Arial"/>
                <w:sz w:val="20"/>
                <w:szCs w:val="20"/>
              </w:rPr>
              <w:t xml:space="preserve"> training</w:t>
            </w:r>
            <w:r>
              <w:rPr>
                <w:rFonts w:ascii="Arial" w:hAnsi="Arial" w:cs="Arial"/>
                <w:sz w:val="20"/>
                <w:szCs w:val="20"/>
              </w:rPr>
              <w:t xml:space="preserve"> and ongoing support </w:t>
            </w:r>
            <w:r w:rsidR="00E521A7">
              <w:rPr>
                <w:rFonts w:ascii="Arial" w:hAnsi="Arial" w:cs="Arial"/>
                <w:sz w:val="20"/>
                <w:szCs w:val="20"/>
              </w:rPr>
              <w:t xml:space="preserve"> to other</w:t>
            </w:r>
            <w:r>
              <w:rPr>
                <w:rFonts w:ascii="Arial" w:hAnsi="Arial" w:cs="Arial"/>
                <w:sz w:val="20"/>
                <w:szCs w:val="20"/>
              </w:rPr>
              <w:t xml:space="preserve"> staff and contractors </w:t>
            </w:r>
            <w:r w:rsidR="00E521A7">
              <w:rPr>
                <w:rFonts w:ascii="Arial" w:hAnsi="Arial" w:cs="Arial"/>
                <w:sz w:val="20"/>
                <w:szCs w:val="20"/>
              </w:rPr>
              <w:t xml:space="preserve"> who deliver </w:t>
            </w:r>
            <w:r w:rsidR="00593F91">
              <w:rPr>
                <w:rFonts w:ascii="Arial" w:hAnsi="Arial" w:cs="Arial"/>
                <w:sz w:val="20"/>
                <w:szCs w:val="20"/>
              </w:rPr>
              <w:t xml:space="preserve">educational  </w:t>
            </w:r>
            <w:r w:rsidR="00E521A7">
              <w:rPr>
                <w:rFonts w:ascii="Arial" w:hAnsi="Arial" w:cs="Arial"/>
                <w:sz w:val="20"/>
                <w:szCs w:val="20"/>
              </w:rPr>
              <w:t xml:space="preserve">content </w:t>
            </w:r>
            <w:r w:rsidR="00593F91">
              <w:rPr>
                <w:rFonts w:ascii="Arial" w:hAnsi="Arial" w:cs="Arial"/>
                <w:sz w:val="20"/>
                <w:szCs w:val="20"/>
              </w:rPr>
              <w:t xml:space="preserve">to </w:t>
            </w:r>
            <w:r>
              <w:rPr>
                <w:rFonts w:ascii="Arial" w:hAnsi="Arial" w:cs="Arial"/>
                <w:sz w:val="20"/>
                <w:szCs w:val="20"/>
              </w:rPr>
              <w:t>ensure a</w:t>
            </w:r>
            <w:r w:rsidR="00593F91">
              <w:rPr>
                <w:rFonts w:ascii="Arial" w:hAnsi="Arial" w:cs="Arial"/>
                <w:sz w:val="20"/>
                <w:szCs w:val="20"/>
              </w:rPr>
              <w:t xml:space="preserve"> predetermined high standard </w:t>
            </w:r>
            <w:r w:rsidR="00E521A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A0ED3FA" w14:textId="51EB544B" w:rsidR="00E521A7" w:rsidRDefault="00E521A7" w:rsidP="00E521A7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uppor</w:t>
            </w:r>
            <w:r w:rsidR="007255FF">
              <w:rPr>
                <w:rFonts w:ascii="Arial" w:hAnsi="Arial" w:cs="Arial"/>
                <w:sz w:val="20"/>
                <w:szCs w:val="20"/>
              </w:rPr>
              <w:t>t</w:t>
            </w:r>
            <w:r>
              <w:rPr>
                <w:rFonts w:ascii="Arial" w:hAnsi="Arial" w:cs="Arial"/>
                <w:sz w:val="20"/>
                <w:szCs w:val="20"/>
              </w:rPr>
              <w:t xml:space="preserve"> the </w:t>
            </w:r>
            <w:r w:rsidR="009E1D05">
              <w:rPr>
                <w:rFonts w:ascii="Arial" w:hAnsi="Arial" w:cs="Arial"/>
                <w:sz w:val="20"/>
                <w:szCs w:val="20"/>
              </w:rPr>
              <w:t xml:space="preserve">Healthcare </w:t>
            </w:r>
            <w:r w:rsidR="0006358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E1D05">
              <w:rPr>
                <w:rFonts w:ascii="Arial" w:hAnsi="Arial" w:cs="Arial"/>
                <w:sz w:val="20"/>
                <w:szCs w:val="20"/>
              </w:rPr>
              <w:t>P</w:t>
            </w:r>
            <w:r w:rsidR="0006358F">
              <w:rPr>
                <w:rFonts w:ascii="Arial" w:hAnsi="Arial" w:cs="Arial"/>
                <w:sz w:val="20"/>
                <w:szCs w:val="20"/>
              </w:rPr>
              <w:t xml:space="preserve">rogram </w:t>
            </w:r>
            <w:r w:rsidR="007255FF">
              <w:rPr>
                <w:rFonts w:ascii="Arial" w:hAnsi="Arial" w:cs="Arial"/>
                <w:sz w:val="20"/>
                <w:szCs w:val="20"/>
              </w:rPr>
              <w:t xml:space="preserve">Lead </w:t>
            </w:r>
            <w:r>
              <w:rPr>
                <w:rFonts w:ascii="Arial" w:hAnsi="Arial" w:cs="Arial"/>
                <w:sz w:val="20"/>
                <w:szCs w:val="20"/>
              </w:rPr>
              <w:t xml:space="preserve">to maintain a sustainable faculty to meet delivery requirements for </w:t>
            </w:r>
            <w:r w:rsidR="0006358F">
              <w:rPr>
                <w:rFonts w:ascii="Arial" w:hAnsi="Arial" w:cs="Arial"/>
                <w:sz w:val="20"/>
                <w:szCs w:val="20"/>
              </w:rPr>
              <w:t xml:space="preserve">various </w:t>
            </w:r>
            <w:r>
              <w:rPr>
                <w:rFonts w:ascii="Arial" w:hAnsi="Arial" w:cs="Arial"/>
                <w:sz w:val="20"/>
                <w:szCs w:val="20"/>
              </w:rPr>
              <w:t>programmes globally</w:t>
            </w:r>
          </w:p>
          <w:p w14:paraId="090ABAFD" w14:textId="633CA378" w:rsidR="0006358F" w:rsidRDefault="0006358F" w:rsidP="00E521A7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ork collaboratively with other team members across the Risk </w:t>
            </w:r>
            <w:r w:rsidR="007255FF">
              <w:rPr>
                <w:rFonts w:ascii="Arial" w:hAnsi="Arial" w:cs="Arial"/>
                <w:sz w:val="20"/>
                <w:szCs w:val="20"/>
              </w:rPr>
              <w:t>P</w:t>
            </w:r>
            <w:r>
              <w:rPr>
                <w:rFonts w:ascii="Arial" w:hAnsi="Arial" w:cs="Arial"/>
                <w:sz w:val="20"/>
                <w:szCs w:val="20"/>
              </w:rPr>
              <w:t>revention depart</w:t>
            </w:r>
            <w:r w:rsidR="001F36E7">
              <w:rPr>
                <w:rFonts w:ascii="Arial" w:hAnsi="Arial" w:cs="Arial"/>
                <w:sz w:val="20"/>
                <w:szCs w:val="20"/>
              </w:rPr>
              <w:t xml:space="preserve">ment and MPS globally </w:t>
            </w:r>
          </w:p>
          <w:p w14:paraId="32747186" w14:textId="77777777" w:rsidR="00E521A7" w:rsidRDefault="00E521A7" w:rsidP="0006358F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14:paraId="46121F9D" w14:textId="77777777" w:rsidR="00B15AFA" w:rsidRPr="002707CF" w:rsidRDefault="00B15AFA" w:rsidP="00E05528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41" w:type="dxa"/>
          </w:tcPr>
          <w:p w14:paraId="105ACCE1" w14:textId="77777777" w:rsidR="00BE403B" w:rsidRDefault="00BE403B" w:rsidP="00BE403B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682B78">
              <w:rPr>
                <w:rFonts w:ascii="Arial" w:hAnsi="Arial" w:cs="Arial"/>
                <w:sz w:val="20"/>
                <w:szCs w:val="20"/>
              </w:rPr>
              <w:t>Engagement Index Vs MP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</w:p>
          <w:p w14:paraId="7CCE43FE" w14:textId="57C08929" w:rsidR="009E22D0" w:rsidRPr="00BE403B" w:rsidRDefault="00BE403B" w:rsidP="00BE403B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BE403B">
              <w:rPr>
                <w:rFonts w:ascii="Arial" w:hAnsi="Arial" w:cs="Arial"/>
                <w:sz w:val="20"/>
                <w:szCs w:val="20"/>
              </w:rPr>
              <w:t>People Metrics – attrition, absence</w:t>
            </w:r>
          </w:p>
        </w:tc>
      </w:tr>
      <w:tr w:rsidR="009E22D0" w:rsidRPr="00B75089" w14:paraId="65282AD0" w14:textId="77777777" w:rsidTr="009E22D0">
        <w:trPr>
          <w:trHeight w:val="591"/>
        </w:trPr>
        <w:tc>
          <w:tcPr>
            <w:tcW w:w="6346" w:type="dxa"/>
          </w:tcPr>
          <w:p w14:paraId="512DFF3F" w14:textId="77777777" w:rsidR="009E22D0" w:rsidRPr="00B75089" w:rsidRDefault="009E22D0" w:rsidP="00B75089">
            <w:pPr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Risk</w:t>
            </w:r>
          </w:p>
          <w:p w14:paraId="6CA5E5DB" w14:textId="51A819A0" w:rsidR="009E22D0" w:rsidRPr="00644BB2" w:rsidRDefault="00644BB2" w:rsidP="00E521A7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</w:rPr>
            </w:pPr>
            <w:r w:rsidRPr="00644BB2">
              <w:rPr>
                <w:rFonts w:ascii="Arial" w:hAnsi="Arial" w:cs="Arial"/>
                <w:sz w:val="20"/>
                <w:szCs w:val="20"/>
              </w:rPr>
              <w:t>Identify and report ris</w:t>
            </w:r>
            <w:r w:rsidR="002707CF">
              <w:rPr>
                <w:rFonts w:ascii="Arial" w:hAnsi="Arial" w:cs="Arial"/>
                <w:sz w:val="20"/>
                <w:szCs w:val="20"/>
              </w:rPr>
              <w:t xml:space="preserve">ks and issues identified </w:t>
            </w:r>
            <w:r w:rsidR="002707CF" w:rsidRPr="00603B83">
              <w:rPr>
                <w:rFonts w:ascii="Arial" w:hAnsi="Arial" w:cs="Arial"/>
                <w:sz w:val="20"/>
                <w:szCs w:val="20"/>
              </w:rPr>
              <w:t xml:space="preserve">within </w:t>
            </w:r>
            <w:r w:rsidR="001F36E7" w:rsidRPr="00603B83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1F36E7">
              <w:rPr>
                <w:rFonts w:ascii="Arial" w:eastAsia="Calibri" w:hAnsi="Arial" w:cs="Arial"/>
                <w:sz w:val="20"/>
                <w:szCs w:val="20"/>
              </w:rPr>
              <w:t>delivery</w:t>
            </w:r>
            <w:r w:rsidR="00E521A7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="007255FF">
              <w:rPr>
                <w:rFonts w:ascii="Arial" w:hAnsi="Arial" w:cs="Arial"/>
                <w:sz w:val="20"/>
                <w:szCs w:val="20"/>
              </w:rPr>
              <w:t xml:space="preserve">training </w:t>
            </w:r>
            <w:r w:rsidR="007255FF" w:rsidRPr="00603B83">
              <w:rPr>
                <w:rFonts w:ascii="Arial" w:eastAsia="Calibri" w:hAnsi="Arial" w:cs="Arial"/>
                <w:sz w:val="20"/>
                <w:szCs w:val="20"/>
              </w:rPr>
              <w:t>and</w:t>
            </w:r>
            <w:r w:rsidRPr="00603B83">
              <w:rPr>
                <w:rFonts w:ascii="Arial" w:hAnsi="Arial" w:cs="Arial"/>
                <w:sz w:val="20"/>
                <w:szCs w:val="20"/>
              </w:rPr>
              <w:t xml:space="preserve"> across MPS to enable</w:t>
            </w:r>
            <w:r w:rsidRPr="00644BB2">
              <w:rPr>
                <w:rFonts w:ascii="Arial" w:hAnsi="Arial" w:cs="Arial"/>
                <w:sz w:val="20"/>
                <w:szCs w:val="20"/>
              </w:rPr>
              <w:t xml:space="preserve"> resolution and mitigation of potential impact on MPS, members and colleagues.</w:t>
            </w:r>
          </w:p>
        </w:tc>
        <w:tc>
          <w:tcPr>
            <w:tcW w:w="4141" w:type="dxa"/>
          </w:tcPr>
          <w:p w14:paraId="336FF7D3" w14:textId="77777777" w:rsidR="002D7ABB" w:rsidRPr="002D7ABB" w:rsidRDefault="009E22D0" w:rsidP="00B75089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B75089">
              <w:rPr>
                <w:rFonts w:ascii="Arial" w:eastAsia="Calibri" w:hAnsi="Arial" w:cs="Arial"/>
                <w:sz w:val="20"/>
                <w:szCs w:val="20"/>
              </w:rPr>
              <w:t>Risk &amp; Control Self- Assessments</w:t>
            </w:r>
          </w:p>
          <w:p w14:paraId="69831777" w14:textId="06728532" w:rsidR="009E22D0" w:rsidRPr="00BE403B" w:rsidRDefault="009E22D0" w:rsidP="00BE403B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0FF4DB2" w14:textId="77777777" w:rsidR="00FB4711" w:rsidRPr="00B75089" w:rsidRDefault="00FB4711" w:rsidP="00B75089">
      <w:pPr>
        <w:spacing w:line="240" w:lineRule="auto"/>
        <w:rPr>
          <w:rFonts w:ascii="Arial" w:hAnsi="Arial" w:cs="Arial"/>
        </w:rPr>
      </w:pPr>
    </w:p>
    <w:tbl>
      <w:tblPr>
        <w:tblStyle w:val="TableGrid"/>
        <w:tblW w:w="10490" w:type="dxa"/>
        <w:tblInd w:w="-743" w:type="dxa"/>
        <w:tblLook w:val="04A0" w:firstRow="1" w:lastRow="0" w:firstColumn="1" w:lastColumn="0" w:noHBand="0" w:noVBand="1"/>
      </w:tblPr>
      <w:tblGrid>
        <w:gridCol w:w="10490"/>
      </w:tblGrid>
      <w:tr w:rsidR="009E22D0" w:rsidRPr="00B75089" w14:paraId="1DE169B9" w14:textId="77777777" w:rsidTr="00FF16B8">
        <w:trPr>
          <w:trHeight w:val="456"/>
        </w:trPr>
        <w:tc>
          <w:tcPr>
            <w:tcW w:w="10490" w:type="dxa"/>
            <w:shd w:val="clear" w:color="auto" w:fill="D9D9D9" w:themeFill="background1" w:themeFillShade="D9"/>
          </w:tcPr>
          <w:p w14:paraId="6D548139" w14:textId="77777777" w:rsidR="009E22D0" w:rsidRPr="00B75089" w:rsidRDefault="009E22D0" w:rsidP="00B75089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DEE668F" w14:textId="77777777" w:rsidR="009E22D0" w:rsidRPr="00B75089" w:rsidRDefault="009E22D0" w:rsidP="00B75089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Responsibilities (</w:t>
            </w:r>
            <w:r w:rsidRPr="00B75089">
              <w:rPr>
                <w:rFonts w:ascii="Arial" w:hAnsi="Arial" w:cs="Arial"/>
                <w:b/>
                <w:sz w:val="20"/>
                <w:szCs w:val="20"/>
                <w:u w:val="single"/>
              </w:rPr>
              <w:t>R</w:t>
            </w:r>
            <w:r w:rsidRPr="00B75089">
              <w:rPr>
                <w:rFonts w:ascii="Arial" w:hAnsi="Arial" w:cs="Arial"/>
                <w:b/>
                <w:sz w:val="20"/>
                <w:szCs w:val="20"/>
              </w:rPr>
              <w:t>ACI)</w:t>
            </w:r>
          </w:p>
        </w:tc>
      </w:tr>
      <w:tr w:rsidR="009E22D0" w:rsidRPr="00B75089" w14:paraId="4EBA5EEC" w14:textId="77777777" w:rsidTr="00FF16B8">
        <w:trPr>
          <w:trHeight w:val="693"/>
        </w:trPr>
        <w:tc>
          <w:tcPr>
            <w:tcW w:w="10490" w:type="dxa"/>
          </w:tcPr>
          <w:p w14:paraId="073AED1C" w14:textId="6D98618F" w:rsidR="001F36E7" w:rsidRPr="007638AA" w:rsidRDefault="001F36E7" w:rsidP="001F36E7">
            <w:pPr>
              <w:pStyle w:val="ListParagraph"/>
              <w:numPr>
                <w:ilvl w:val="0"/>
                <w:numId w:val="18"/>
              </w:numPr>
              <w:spacing w:after="0" w:afterAutospacing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eliver education and training programmes and services, including workshops, webinars,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presentations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and consultancy services across all modalities</w:t>
            </w:r>
          </w:p>
          <w:p w14:paraId="203246A3" w14:textId="287F6CE8" w:rsidR="00D320B1" w:rsidRDefault="00E05528" w:rsidP="00E521A7">
            <w:pPr>
              <w:pStyle w:val="ListParagraph"/>
              <w:numPr>
                <w:ilvl w:val="0"/>
                <w:numId w:val="18"/>
              </w:numPr>
              <w:spacing w:before="12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rain employees</w:t>
            </w:r>
            <w:r w:rsidR="00D320B1">
              <w:rPr>
                <w:rFonts w:ascii="Arial" w:hAnsi="Arial" w:cs="Arial"/>
                <w:sz w:val="20"/>
                <w:szCs w:val="20"/>
              </w:rPr>
              <w:t xml:space="preserve"> and contract </w:t>
            </w:r>
            <w:r w:rsidR="00D320B1" w:rsidRPr="00603B83">
              <w:rPr>
                <w:rFonts w:ascii="Arial" w:hAnsi="Arial" w:cs="Arial"/>
                <w:sz w:val="20"/>
                <w:szCs w:val="20"/>
              </w:rPr>
              <w:t>faculty</w:t>
            </w:r>
            <w:r w:rsidR="002707CF" w:rsidRPr="00603B83">
              <w:rPr>
                <w:rFonts w:ascii="Arial" w:hAnsi="Arial" w:cs="Arial"/>
                <w:sz w:val="20"/>
                <w:szCs w:val="20"/>
              </w:rPr>
              <w:t xml:space="preserve"> educators</w:t>
            </w:r>
            <w:r w:rsidR="00D320B1" w:rsidRPr="00603B83">
              <w:rPr>
                <w:rFonts w:ascii="Arial" w:hAnsi="Arial" w:cs="Arial"/>
                <w:sz w:val="20"/>
                <w:szCs w:val="20"/>
              </w:rPr>
              <w:t xml:space="preserve"> to</w:t>
            </w:r>
            <w:r w:rsidR="007638AA">
              <w:rPr>
                <w:rFonts w:ascii="Arial" w:hAnsi="Arial" w:cs="Arial"/>
                <w:sz w:val="20"/>
                <w:szCs w:val="20"/>
              </w:rPr>
              <w:t xml:space="preserve"> deliver programmes and services </w:t>
            </w:r>
            <w:r w:rsidR="006D4E83">
              <w:rPr>
                <w:rFonts w:ascii="Arial" w:hAnsi="Arial" w:cs="Arial"/>
                <w:sz w:val="20"/>
                <w:szCs w:val="20"/>
              </w:rPr>
              <w:t>globally,</w:t>
            </w:r>
            <w:r w:rsidR="00D320B1">
              <w:rPr>
                <w:rFonts w:ascii="Arial" w:hAnsi="Arial" w:cs="Arial"/>
                <w:sz w:val="20"/>
                <w:szCs w:val="20"/>
              </w:rPr>
              <w:t xml:space="preserve"> ensuring they perform to the </w:t>
            </w:r>
            <w:r w:rsidR="003F668E">
              <w:rPr>
                <w:rFonts w:ascii="Arial" w:hAnsi="Arial" w:cs="Arial"/>
                <w:sz w:val="20"/>
                <w:szCs w:val="20"/>
              </w:rPr>
              <w:t xml:space="preserve">department’s </w:t>
            </w:r>
            <w:proofErr w:type="spellStart"/>
            <w:r w:rsidR="003F668E">
              <w:rPr>
                <w:rFonts w:ascii="Arial" w:hAnsi="Arial" w:cs="Arial"/>
                <w:sz w:val="20"/>
                <w:szCs w:val="20"/>
              </w:rPr>
              <w:t>pre determined</w:t>
            </w:r>
            <w:proofErr w:type="spellEnd"/>
            <w:r w:rsidR="003F668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320B1">
              <w:rPr>
                <w:rFonts w:ascii="Arial" w:hAnsi="Arial" w:cs="Arial"/>
                <w:sz w:val="20"/>
                <w:szCs w:val="20"/>
              </w:rPr>
              <w:t xml:space="preserve"> standards </w:t>
            </w:r>
          </w:p>
          <w:p w14:paraId="37CAEC09" w14:textId="3ADE916C" w:rsidR="002C1201" w:rsidRDefault="002C1201" w:rsidP="002C1201">
            <w:pPr>
              <w:pStyle w:val="ListParagraph"/>
              <w:numPr>
                <w:ilvl w:val="0"/>
                <w:numId w:val="18"/>
              </w:numPr>
              <w:spacing w:before="12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dentify issues and topics to be the subject of development of courses and services to healthcare organisations and </w:t>
            </w:r>
            <w:r w:rsidR="001F36E7">
              <w:rPr>
                <w:rFonts w:ascii="Arial" w:hAnsi="Arial" w:cs="Arial"/>
                <w:sz w:val="20"/>
                <w:szCs w:val="20"/>
              </w:rPr>
              <w:t xml:space="preserve">individual </w:t>
            </w:r>
            <w:r>
              <w:rPr>
                <w:rFonts w:ascii="Arial" w:hAnsi="Arial" w:cs="Arial"/>
                <w:sz w:val="20"/>
                <w:szCs w:val="20"/>
              </w:rPr>
              <w:t>members</w:t>
            </w:r>
          </w:p>
          <w:p w14:paraId="7ECDDEEC" w14:textId="4C0DA5F3" w:rsidR="002C1201" w:rsidRDefault="002C1201" w:rsidP="002C1201">
            <w:pPr>
              <w:pStyle w:val="ListParagraph"/>
              <w:numPr>
                <w:ilvl w:val="0"/>
                <w:numId w:val="18"/>
              </w:numPr>
              <w:spacing w:before="12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upport development of </w:t>
            </w:r>
            <w:r w:rsidR="009E1D05">
              <w:rPr>
                <w:rFonts w:ascii="Arial" w:hAnsi="Arial" w:cs="Arial"/>
                <w:sz w:val="20"/>
                <w:szCs w:val="20"/>
              </w:rPr>
              <w:t>e</w:t>
            </w:r>
            <w:r w:rsidR="003F668E">
              <w:rPr>
                <w:rFonts w:ascii="Arial" w:hAnsi="Arial" w:cs="Arial"/>
                <w:sz w:val="20"/>
                <w:szCs w:val="20"/>
              </w:rPr>
              <w:t xml:space="preserve">ducational and training </w:t>
            </w:r>
            <w:r>
              <w:rPr>
                <w:rFonts w:ascii="Arial" w:hAnsi="Arial" w:cs="Arial"/>
                <w:sz w:val="20"/>
                <w:szCs w:val="20"/>
              </w:rPr>
              <w:t xml:space="preserve"> offerings, providing content expertise and healthcare context input to the department </w:t>
            </w:r>
          </w:p>
          <w:p w14:paraId="43CCA804" w14:textId="32000586" w:rsidR="00D320B1" w:rsidRDefault="00D320B1" w:rsidP="00E521A7">
            <w:pPr>
              <w:pStyle w:val="ListParagraph"/>
              <w:numPr>
                <w:ilvl w:val="0"/>
                <w:numId w:val="18"/>
              </w:numPr>
              <w:spacing w:before="12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upport MPS’s business development, communications and marketing activities, by providing content expertise to relevant departments, and creating content for external </w:t>
            </w:r>
            <w:r w:rsidR="006D4E83">
              <w:rPr>
                <w:rFonts w:ascii="Arial" w:hAnsi="Arial" w:cs="Arial"/>
                <w:sz w:val="20"/>
                <w:szCs w:val="20"/>
              </w:rPr>
              <w:t xml:space="preserve">publications and </w:t>
            </w:r>
            <w:r>
              <w:rPr>
                <w:rFonts w:ascii="Arial" w:hAnsi="Arial" w:cs="Arial"/>
                <w:sz w:val="20"/>
                <w:szCs w:val="20"/>
              </w:rPr>
              <w:t>promotions</w:t>
            </w:r>
          </w:p>
          <w:p w14:paraId="0DEF4786" w14:textId="0E576477" w:rsidR="004D7EBD" w:rsidRDefault="004D7EBD" w:rsidP="00E521A7">
            <w:pPr>
              <w:pStyle w:val="ListParagraph"/>
              <w:numPr>
                <w:ilvl w:val="0"/>
                <w:numId w:val="18"/>
              </w:numPr>
              <w:spacing w:before="12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 xml:space="preserve">Conduct research </w:t>
            </w:r>
            <w:r w:rsidR="00CD309B">
              <w:rPr>
                <w:rFonts w:ascii="Arial" w:hAnsi="Arial" w:cs="Arial"/>
                <w:sz w:val="20"/>
                <w:szCs w:val="20"/>
              </w:rPr>
              <w:t xml:space="preserve"> and literature reviews </w:t>
            </w:r>
            <w:r>
              <w:rPr>
                <w:rFonts w:ascii="Arial" w:hAnsi="Arial" w:cs="Arial"/>
                <w:sz w:val="20"/>
                <w:szCs w:val="20"/>
              </w:rPr>
              <w:t xml:space="preserve">and produce </w:t>
            </w:r>
            <w:r w:rsidR="00E521A7">
              <w:rPr>
                <w:rFonts w:ascii="Arial" w:hAnsi="Arial" w:cs="Arial"/>
                <w:sz w:val="20"/>
                <w:szCs w:val="20"/>
              </w:rPr>
              <w:t xml:space="preserve">or contribute to the authoring of reports </w:t>
            </w:r>
            <w:r>
              <w:rPr>
                <w:rFonts w:ascii="Arial" w:hAnsi="Arial" w:cs="Arial"/>
                <w:sz w:val="20"/>
                <w:szCs w:val="20"/>
              </w:rPr>
              <w:t>on industry, market and profession trends and best practices</w:t>
            </w:r>
          </w:p>
          <w:p w14:paraId="121A0F58" w14:textId="4E1F34CC" w:rsidR="00E521A7" w:rsidRPr="002C1201" w:rsidRDefault="00E521A7" w:rsidP="002C1201">
            <w:pPr>
              <w:numPr>
                <w:ilvl w:val="0"/>
                <w:numId w:val="18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9757DE">
              <w:rPr>
                <w:rFonts w:ascii="Arial" w:hAnsi="Arial" w:cs="Arial"/>
                <w:sz w:val="20"/>
                <w:szCs w:val="20"/>
              </w:rPr>
              <w:t xml:space="preserve">Manage research projects </w:t>
            </w:r>
            <w:r>
              <w:rPr>
                <w:rFonts w:ascii="Arial" w:hAnsi="Arial" w:cs="Arial"/>
                <w:sz w:val="20"/>
                <w:szCs w:val="20"/>
              </w:rPr>
              <w:t xml:space="preserve">as required </w:t>
            </w:r>
          </w:p>
          <w:p w14:paraId="3B4B3198" w14:textId="299DC681" w:rsidR="00D320B1" w:rsidRPr="00D320B1" w:rsidRDefault="00D320B1" w:rsidP="00E521A7">
            <w:pPr>
              <w:pStyle w:val="ListParagraph"/>
              <w:numPr>
                <w:ilvl w:val="0"/>
                <w:numId w:val="18"/>
              </w:numPr>
              <w:spacing w:before="12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D320B1">
              <w:rPr>
                <w:rFonts w:ascii="Arial" w:hAnsi="Arial" w:cs="Arial"/>
                <w:sz w:val="20"/>
                <w:szCs w:val="20"/>
              </w:rPr>
              <w:t>Undertak</w:t>
            </w:r>
            <w:r>
              <w:rPr>
                <w:rFonts w:ascii="Arial" w:hAnsi="Arial" w:cs="Arial"/>
                <w:sz w:val="20"/>
                <w:szCs w:val="20"/>
              </w:rPr>
              <w:t xml:space="preserve">e </w:t>
            </w:r>
            <w:r w:rsidRPr="00D320B1">
              <w:rPr>
                <w:rFonts w:ascii="Arial" w:hAnsi="Arial" w:cs="Arial"/>
                <w:sz w:val="20"/>
                <w:szCs w:val="20"/>
              </w:rPr>
              <w:t>other duties and tasks that from time to time may be allocated to the role holder that are appropriate to the level or role.</w:t>
            </w:r>
          </w:p>
        </w:tc>
      </w:tr>
    </w:tbl>
    <w:p w14:paraId="5ED8613E" w14:textId="77777777" w:rsidR="009E22D0" w:rsidRPr="00B75089" w:rsidRDefault="009E22D0" w:rsidP="00B75089">
      <w:pPr>
        <w:spacing w:line="240" w:lineRule="auto"/>
        <w:rPr>
          <w:rFonts w:ascii="Arial" w:hAnsi="Arial" w:cs="Arial"/>
        </w:rPr>
      </w:pPr>
    </w:p>
    <w:tbl>
      <w:tblPr>
        <w:tblStyle w:val="TableGrid"/>
        <w:tblW w:w="10490" w:type="dxa"/>
        <w:tblInd w:w="-743" w:type="dxa"/>
        <w:tblLook w:val="04A0" w:firstRow="1" w:lastRow="0" w:firstColumn="1" w:lastColumn="0" w:noHBand="0" w:noVBand="1"/>
      </w:tblPr>
      <w:tblGrid>
        <w:gridCol w:w="10490"/>
      </w:tblGrid>
      <w:tr w:rsidR="005542D1" w:rsidRPr="00B75089" w14:paraId="5F464168" w14:textId="77777777" w:rsidTr="007F42E6">
        <w:trPr>
          <w:trHeight w:val="456"/>
        </w:trPr>
        <w:tc>
          <w:tcPr>
            <w:tcW w:w="10490" w:type="dxa"/>
            <w:shd w:val="clear" w:color="auto" w:fill="D9D9D9" w:themeFill="background1" w:themeFillShade="D9"/>
          </w:tcPr>
          <w:p w14:paraId="2E177BBD" w14:textId="77777777" w:rsidR="005542D1" w:rsidRPr="00B75089" w:rsidRDefault="005542D1" w:rsidP="00B75089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5F2D0EF" w14:textId="77777777" w:rsidR="005542D1" w:rsidRPr="00B75089" w:rsidRDefault="005542D1" w:rsidP="00B75089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Key Governance Responsibilities</w:t>
            </w:r>
          </w:p>
        </w:tc>
      </w:tr>
      <w:tr w:rsidR="005542D1" w:rsidRPr="00B75089" w14:paraId="58DF5882" w14:textId="77777777" w:rsidTr="007F42E6">
        <w:trPr>
          <w:trHeight w:val="693"/>
        </w:trPr>
        <w:tc>
          <w:tcPr>
            <w:tcW w:w="10490" w:type="dxa"/>
          </w:tcPr>
          <w:p w14:paraId="254811CB" w14:textId="77777777" w:rsidR="005542D1" w:rsidRPr="00B75089" w:rsidRDefault="002707CF" w:rsidP="002707CF">
            <w:pPr>
              <w:pStyle w:val="ListParagraph"/>
              <w:numPr>
                <w:ilvl w:val="0"/>
                <w:numId w:val="12"/>
              </w:numPr>
              <w:spacing w:before="0" w:after="0"/>
              <w:rPr>
                <w:rFonts w:ascii="Arial" w:hAnsi="Arial" w:cs="Arial"/>
                <w:sz w:val="20"/>
                <w:szCs w:val="20"/>
              </w:rPr>
            </w:pPr>
            <w:r w:rsidRPr="00603B83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</w:tbl>
    <w:p w14:paraId="0B53632C" w14:textId="77777777" w:rsidR="005542D1" w:rsidRPr="00B75089" w:rsidRDefault="005542D1" w:rsidP="00B75089">
      <w:pPr>
        <w:spacing w:line="240" w:lineRule="auto"/>
        <w:rPr>
          <w:rFonts w:ascii="Arial" w:hAnsi="Arial" w:cs="Arial"/>
        </w:rPr>
      </w:pPr>
    </w:p>
    <w:tbl>
      <w:tblPr>
        <w:tblStyle w:val="TableGrid"/>
        <w:tblW w:w="10490" w:type="dxa"/>
        <w:tblInd w:w="-743" w:type="dxa"/>
        <w:tblLook w:val="04A0" w:firstRow="1" w:lastRow="0" w:firstColumn="1" w:lastColumn="0" w:noHBand="0" w:noVBand="1"/>
      </w:tblPr>
      <w:tblGrid>
        <w:gridCol w:w="6008"/>
        <w:gridCol w:w="4482"/>
      </w:tblGrid>
      <w:tr w:rsidR="0056188D" w:rsidRPr="00B75089" w14:paraId="6051CC78" w14:textId="77777777" w:rsidTr="2F8DE2EC">
        <w:trPr>
          <w:trHeight w:val="747"/>
        </w:trPr>
        <w:tc>
          <w:tcPr>
            <w:tcW w:w="6008" w:type="dxa"/>
            <w:shd w:val="clear" w:color="auto" w:fill="D9D9D9" w:themeFill="background1" w:themeFillShade="D9"/>
          </w:tcPr>
          <w:p w14:paraId="191050B3" w14:textId="77777777" w:rsidR="0056188D" w:rsidRPr="00B75089" w:rsidRDefault="0056188D" w:rsidP="00B75089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1F4A1F8" w14:textId="77777777" w:rsidR="0056188D" w:rsidRPr="00B75089" w:rsidRDefault="00C91CFA" w:rsidP="00B75089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Leadership Framework Competencies</w:t>
            </w:r>
          </w:p>
        </w:tc>
        <w:tc>
          <w:tcPr>
            <w:tcW w:w="4482" w:type="dxa"/>
            <w:shd w:val="clear" w:color="auto" w:fill="D9D9D9" w:themeFill="background1" w:themeFillShade="D9"/>
          </w:tcPr>
          <w:p w14:paraId="40F670C0" w14:textId="77777777" w:rsidR="0056188D" w:rsidRPr="00B75089" w:rsidRDefault="0056188D" w:rsidP="00B75089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9503E6E" w14:textId="77777777" w:rsidR="0056188D" w:rsidRPr="00B75089" w:rsidRDefault="00C91CFA" w:rsidP="00B75089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Level</w:t>
            </w:r>
          </w:p>
          <w:p w14:paraId="2677E325" w14:textId="77777777" w:rsidR="0056188D" w:rsidRPr="00B75089" w:rsidRDefault="0056188D" w:rsidP="00B75089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56188D" w:rsidRPr="00B75089" w14:paraId="6350AE39" w14:textId="77777777" w:rsidTr="2F8DE2EC">
        <w:trPr>
          <w:trHeight w:val="211"/>
        </w:trPr>
        <w:tc>
          <w:tcPr>
            <w:tcW w:w="6008" w:type="dxa"/>
          </w:tcPr>
          <w:p w14:paraId="3D1E031E" w14:textId="77777777" w:rsidR="0056188D" w:rsidRPr="00B75089" w:rsidRDefault="0056188D" w:rsidP="00B7508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75089">
              <w:rPr>
                <w:rFonts w:ascii="Arial" w:hAnsi="Arial" w:cs="Arial"/>
                <w:sz w:val="20"/>
                <w:szCs w:val="20"/>
              </w:rPr>
              <w:t>Fresh Thinking</w:t>
            </w:r>
          </w:p>
        </w:tc>
        <w:tc>
          <w:tcPr>
            <w:tcW w:w="4482" w:type="dxa"/>
          </w:tcPr>
          <w:p w14:paraId="436A627A" w14:textId="77777777" w:rsidR="0056188D" w:rsidRPr="00B75089" w:rsidRDefault="004D18E8" w:rsidP="00B7508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750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Leading Self"/>
                    <w:listEntry w:val="Leading Others"/>
                    <w:listEntry w:val="Leading the Organisation"/>
                  </w:ddList>
                </w:ffData>
              </w:fldChar>
            </w:r>
            <w:bookmarkStart w:id="0" w:name="Dropdown1"/>
            <w:r w:rsidRPr="00B75089">
              <w:rPr>
                <w:rFonts w:ascii="Arial" w:hAnsi="Arial" w:cs="Arial"/>
                <w:sz w:val="20"/>
                <w:szCs w:val="20"/>
              </w:rPr>
              <w:instrText xml:space="preserve"> FORMDROPDOWN </w:instrText>
            </w:r>
            <w:r w:rsidR="00C003B0">
              <w:rPr>
                <w:rFonts w:ascii="Arial" w:hAnsi="Arial" w:cs="Arial"/>
                <w:sz w:val="20"/>
                <w:szCs w:val="20"/>
              </w:rPr>
            </w:r>
            <w:r w:rsidR="00C003B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B75089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0"/>
          </w:p>
        </w:tc>
      </w:tr>
      <w:tr w:rsidR="004D18E8" w:rsidRPr="00B75089" w14:paraId="7619AAAF" w14:textId="77777777" w:rsidTr="2F8DE2EC">
        <w:trPr>
          <w:trHeight w:val="211"/>
        </w:trPr>
        <w:tc>
          <w:tcPr>
            <w:tcW w:w="6008" w:type="dxa"/>
          </w:tcPr>
          <w:p w14:paraId="29389A9F" w14:textId="77777777" w:rsidR="004D18E8" w:rsidRPr="00B75089" w:rsidRDefault="004D18E8" w:rsidP="00B7508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75089">
              <w:rPr>
                <w:rFonts w:ascii="Arial" w:hAnsi="Arial" w:cs="Arial"/>
                <w:sz w:val="20"/>
                <w:szCs w:val="20"/>
              </w:rPr>
              <w:t>Building Capability</w:t>
            </w:r>
            <w:r w:rsidR="00711E46">
              <w:rPr>
                <w:rFonts w:ascii="Arial" w:hAnsi="Arial" w:cs="Arial"/>
                <w:sz w:val="20"/>
                <w:szCs w:val="20"/>
              </w:rPr>
              <w:t xml:space="preserve"> in Self and Others</w:t>
            </w:r>
          </w:p>
        </w:tc>
        <w:tc>
          <w:tcPr>
            <w:tcW w:w="4482" w:type="dxa"/>
          </w:tcPr>
          <w:p w14:paraId="7B909E66" w14:textId="77777777" w:rsidR="004D18E8" w:rsidRPr="00E05528" w:rsidRDefault="00E05528" w:rsidP="00B7508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003B0">
              <w:rPr>
                <w:rFonts w:ascii="Arial" w:hAnsi="Arial" w:cs="Arial"/>
                <w:sz w:val="20"/>
                <w:szCs w:val="20"/>
              </w:rPr>
              <w:t>Leading Others</w:t>
            </w:r>
          </w:p>
        </w:tc>
      </w:tr>
      <w:tr w:rsidR="004D18E8" w:rsidRPr="00B75089" w14:paraId="545FCF2C" w14:textId="77777777" w:rsidTr="2F8DE2EC">
        <w:trPr>
          <w:trHeight w:val="211"/>
        </w:trPr>
        <w:tc>
          <w:tcPr>
            <w:tcW w:w="6008" w:type="dxa"/>
          </w:tcPr>
          <w:p w14:paraId="51B5F0B0" w14:textId="77777777" w:rsidR="004D18E8" w:rsidRPr="00B75089" w:rsidRDefault="004D18E8" w:rsidP="00B7508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75089">
              <w:rPr>
                <w:rFonts w:ascii="Arial" w:hAnsi="Arial" w:cs="Arial"/>
                <w:sz w:val="20"/>
                <w:szCs w:val="20"/>
              </w:rPr>
              <w:t>Influencing Others</w:t>
            </w:r>
          </w:p>
        </w:tc>
        <w:tc>
          <w:tcPr>
            <w:tcW w:w="4482" w:type="dxa"/>
          </w:tcPr>
          <w:p w14:paraId="4BDF662E" w14:textId="77777777" w:rsidR="004D18E8" w:rsidRPr="00E05528" w:rsidRDefault="00E05528" w:rsidP="00B7508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003B0">
              <w:rPr>
                <w:rFonts w:ascii="Arial" w:hAnsi="Arial" w:cs="Arial"/>
                <w:sz w:val="20"/>
                <w:szCs w:val="20"/>
              </w:rPr>
              <w:t>Leading Others</w:t>
            </w:r>
          </w:p>
        </w:tc>
      </w:tr>
      <w:tr w:rsidR="004D18E8" w:rsidRPr="00B75089" w14:paraId="7B805973" w14:textId="77777777" w:rsidTr="2F8DE2EC">
        <w:trPr>
          <w:trHeight w:val="211"/>
        </w:trPr>
        <w:tc>
          <w:tcPr>
            <w:tcW w:w="6008" w:type="dxa"/>
          </w:tcPr>
          <w:p w14:paraId="7A9BAA5D" w14:textId="77777777" w:rsidR="004D18E8" w:rsidRPr="00B75089" w:rsidRDefault="004D18E8" w:rsidP="00B7508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75089">
              <w:rPr>
                <w:rFonts w:ascii="Arial" w:hAnsi="Arial" w:cs="Arial"/>
                <w:sz w:val="20"/>
                <w:szCs w:val="20"/>
              </w:rPr>
              <w:t>Collaborating</w:t>
            </w:r>
            <w:r w:rsidR="00711E46">
              <w:rPr>
                <w:rFonts w:ascii="Arial" w:hAnsi="Arial" w:cs="Arial"/>
                <w:sz w:val="20"/>
                <w:szCs w:val="20"/>
              </w:rPr>
              <w:t xml:space="preserve"> for Results</w:t>
            </w:r>
          </w:p>
        </w:tc>
        <w:tc>
          <w:tcPr>
            <w:tcW w:w="4482" w:type="dxa"/>
          </w:tcPr>
          <w:p w14:paraId="40E3BAC1" w14:textId="081EF31E" w:rsidR="004D18E8" w:rsidRPr="00E05528" w:rsidRDefault="004D18E8" w:rsidP="00B7508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750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Leading Self"/>
                    <w:listEntry w:val="Leading Others"/>
                    <w:listEntry w:val="Leading the Organisation"/>
                  </w:ddList>
                </w:ffData>
              </w:fldChar>
            </w:r>
            <w:r w:rsidRPr="00B75089">
              <w:rPr>
                <w:rFonts w:ascii="Arial" w:hAnsi="Arial" w:cs="Arial"/>
                <w:sz w:val="20"/>
                <w:szCs w:val="20"/>
              </w:rPr>
              <w:instrText xml:space="preserve"> FORMDROPDOWN </w:instrText>
            </w:r>
            <w:r w:rsidR="7E176AEA" w:rsidRPr="2F8DE2EC">
              <w:rPr>
                <w:rFonts w:ascii="Arial" w:hAnsi="Arial" w:cs="Arial"/>
                <w:sz w:val="20"/>
                <w:szCs w:val="20"/>
              </w:rPr>
              <w:instrText>Leading Others</w:instrText>
            </w:r>
            <w:r w:rsidR="00C003B0">
              <w:rPr>
                <w:rFonts w:ascii="Arial" w:hAnsi="Arial" w:cs="Arial"/>
                <w:sz w:val="20"/>
                <w:szCs w:val="20"/>
              </w:rPr>
            </w:r>
            <w:r w:rsidR="00C003B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B7508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4D18E8" w:rsidRPr="00B75089" w14:paraId="347D972A" w14:textId="77777777" w:rsidTr="2F8DE2EC">
        <w:trPr>
          <w:trHeight w:val="211"/>
        </w:trPr>
        <w:tc>
          <w:tcPr>
            <w:tcW w:w="6008" w:type="dxa"/>
          </w:tcPr>
          <w:p w14:paraId="05F47ABB" w14:textId="77777777" w:rsidR="004D18E8" w:rsidRPr="00B75089" w:rsidRDefault="004D18E8" w:rsidP="00B7508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75089">
              <w:rPr>
                <w:rFonts w:ascii="Arial" w:hAnsi="Arial" w:cs="Arial"/>
                <w:sz w:val="20"/>
                <w:szCs w:val="20"/>
              </w:rPr>
              <w:t>Leading Self and Others</w:t>
            </w:r>
          </w:p>
        </w:tc>
        <w:tc>
          <w:tcPr>
            <w:tcW w:w="4482" w:type="dxa"/>
          </w:tcPr>
          <w:p w14:paraId="0F15056B" w14:textId="77777777" w:rsidR="004D18E8" w:rsidRPr="00E05528" w:rsidRDefault="00E05528" w:rsidP="00B7508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003B0">
              <w:rPr>
                <w:rFonts w:ascii="Arial" w:hAnsi="Arial" w:cs="Arial"/>
                <w:sz w:val="20"/>
                <w:szCs w:val="20"/>
              </w:rPr>
              <w:t xml:space="preserve">Leading </w:t>
            </w:r>
            <w:r w:rsidR="00AD6F83" w:rsidRPr="00C003B0">
              <w:rPr>
                <w:rFonts w:ascii="Arial" w:hAnsi="Arial" w:cs="Arial"/>
                <w:sz w:val="20"/>
                <w:szCs w:val="20"/>
              </w:rPr>
              <w:t>Self</w:t>
            </w:r>
          </w:p>
        </w:tc>
      </w:tr>
      <w:tr w:rsidR="004D18E8" w:rsidRPr="00B75089" w14:paraId="4F7690E6" w14:textId="77777777" w:rsidTr="2F8DE2EC">
        <w:trPr>
          <w:trHeight w:val="211"/>
        </w:trPr>
        <w:tc>
          <w:tcPr>
            <w:tcW w:w="6008" w:type="dxa"/>
          </w:tcPr>
          <w:p w14:paraId="511CF010" w14:textId="77777777" w:rsidR="004D18E8" w:rsidRPr="00B75089" w:rsidRDefault="004D18E8" w:rsidP="00B7508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75089">
              <w:rPr>
                <w:rFonts w:ascii="Arial" w:hAnsi="Arial" w:cs="Arial"/>
                <w:sz w:val="20"/>
                <w:szCs w:val="20"/>
              </w:rPr>
              <w:t>Commercial and Risk</w:t>
            </w:r>
            <w:r w:rsidR="00711E46">
              <w:rPr>
                <w:rFonts w:ascii="Arial" w:hAnsi="Arial" w:cs="Arial"/>
                <w:sz w:val="20"/>
                <w:szCs w:val="20"/>
              </w:rPr>
              <w:t xml:space="preserve"> Thinking </w:t>
            </w:r>
          </w:p>
        </w:tc>
        <w:tc>
          <w:tcPr>
            <w:tcW w:w="4482" w:type="dxa"/>
          </w:tcPr>
          <w:p w14:paraId="5E326C6E" w14:textId="4216A7A6" w:rsidR="004D18E8" w:rsidRPr="00E05528" w:rsidRDefault="5B30A9AA" w:rsidP="0047760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2F8DE2EC">
              <w:rPr>
                <w:rFonts w:ascii="Arial" w:hAnsi="Arial" w:cs="Arial"/>
                <w:sz w:val="20"/>
                <w:szCs w:val="20"/>
              </w:rPr>
              <w:t>Leading Sel</w:t>
            </w:r>
            <w:r w:rsidR="00477606">
              <w:rPr>
                <w:rFonts w:ascii="Arial" w:hAnsi="Arial" w:cs="Arial"/>
                <w:sz w:val="20"/>
                <w:szCs w:val="20"/>
              </w:rPr>
              <w:t>f</w:t>
            </w:r>
          </w:p>
        </w:tc>
      </w:tr>
    </w:tbl>
    <w:tbl>
      <w:tblPr>
        <w:tblStyle w:val="TableGrid1"/>
        <w:tblpPr w:leftFromText="180" w:rightFromText="180" w:vertAnchor="text" w:horzAnchor="page" w:tblpX="1125" w:tblpY="500"/>
        <w:tblW w:w="10456" w:type="dxa"/>
        <w:tblLook w:val="04A0" w:firstRow="1" w:lastRow="0" w:firstColumn="1" w:lastColumn="0" w:noHBand="0" w:noVBand="1"/>
      </w:tblPr>
      <w:tblGrid>
        <w:gridCol w:w="460"/>
        <w:gridCol w:w="2483"/>
        <w:gridCol w:w="3119"/>
        <w:gridCol w:w="4394"/>
      </w:tblGrid>
      <w:tr w:rsidR="00FF16B8" w:rsidRPr="00B75089" w14:paraId="42BE58EA" w14:textId="77777777" w:rsidTr="00B75089">
        <w:trPr>
          <w:trHeight w:val="222"/>
        </w:trPr>
        <w:tc>
          <w:tcPr>
            <w:tcW w:w="460" w:type="dxa"/>
            <w:shd w:val="clear" w:color="auto" w:fill="D9D9D9" w:themeFill="background1" w:themeFillShade="D9"/>
          </w:tcPr>
          <w:p w14:paraId="12A1B8B3" w14:textId="77777777" w:rsidR="00E40AC5" w:rsidRPr="00B75089" w:rsidRDefault="00E40AC5" w:rsidP="00B75089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2483" w:type="dxa"/>
            <w:shd w:val="clear" w:color="auto" w:fill="D9D9D9" w:themeFill="background1" w:themeFillShade="D9"/>
          </w:tcPr>
          <w:p w14:paraId="61376924" w14:textId="77777777" w:rsidR="00E40AC5" w:rsidRPr="00B75089" w:rsidRDefault="00E40AC5" w:rsidP="00B75089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Knowledge and Qualifications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25C97A2C" w14:textId="77777777" w:rsidR="00E40AC5" w:rsidRPr="00B75089" w:rsidRDefault="00E40AC5" w:rsidP="00B75089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Skills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3D60B9A2" w14:textId="77777777" w:rsidR="00E40AC5" w:rsidRPr="00B75089" w:rsidRDefault="00E40AC5" w:rsidP="00B75089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Experience</w:t>
            </w:r>
          </w:p>
        </w:tc>
      </w:tr>
      <w:tr w:rsidR="00FF16B8" w:rsidRPr="00B75089" w14:paraId="31F15E98" w14:textId="77777777" w:rsidTr="00B75089">
        <w:trPr>
          <w:cantSplit/>
          <w:trHeight w:val="2063"/>
        </w:trPr>
        <w:tc>
          <w:tcPr>
            <w:tcW w:w="460" w:type="dxa"/>
            <w:shd w:val="clear" w:color="auto" w:fill="D9D9D9" w:themeFill="background1" w:themeFillShade="D9"/>
            <w:textDirection w:val="btLr"/>
          </w:tcPr>
          <w:p w14:paraId="1B65D36A" w14:textId="77777777" w:rsidR="00E40AC5" w:rsidRPr="00B75089" w:rsidRDefault="00E40AC5" w:rsidP="00B75089">
            <w:pPr>
              <w:spacing w:after="0" w:line="240" w:lineRule="auto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Essential</w:t>
            </w:r>
          </w:p>
        </w:tc>
        <w:tc>
          <w:tcPr>
            <w:tcW w:w="2483" w:type="dxa"/>
          </w:tcPr>
          <w:p w14:paraId="2C6C4B26" w14:textId="22F41DCC" w:rsidR="00523670" w:rsidRPr="006B6584" w:rsidRDefault="006B6584" w:rsidP="009E1D05">
            <w:pPr>
              <w:pStyle w:val="ListParagraph"/>
              <w:numPr>
                <w:ilvl w:val="0"/>
                <w:numId w:val="5"/>
              </w:numPr>
              <w:spacing w:before="0" w:after="0"/>
              <w:ind w:left="394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edicine</w:t>
            </w:r>
            <w:r w:rsidR="009E1D05">
              <w:rPr>
                <w:rFonts w:ascii="Arial" w:hAnsi="Arial" w:cs="Arial"/>
                <w:sz w:val="20"/>
                <w:szCs w:val="20"/>
              </w:rPr>
              <w:t xml:space="preserve"> or </w:t>
            </w:r>
            <w:r>
              <w:rPr>
                <w:rFonts w:ascii="Arial" w:hAnsi="Arial" w:cs="Arial"/>
                <w:sz w:val="20"/>
                <w:szCs w:val="20"/>
              </w:rPr>
              <w:t xml:space="preserve"> dentistry</w:t>
            </w:r>
            <w:r w:rsidR="009E1D0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707CF" w:rsidRPr="00603B83">
              <w:rPr>
                <w:rFonts w:ascii="Arial" w:hAnsi="Arial" w:cs="Arial"/>
                <w:sz w:val="20"/>
                <w:szCs w:val="20"/>
              </w:rPr>
              <w:t>degree</w:t>
            </w:r>
            <w:r w:rsidR="002707C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3119" w:type="dxa"/>
          </w:tcPr>
          <w:p w14:paraId="518BA8C6" w14:textId="77777777" w:rsidR="0012348E" w:rsidRDefault="00C45805" w:rsidP="00C45805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 w:rsidRPr="00C45805">
              <w:rPr>
                <w:rFonts w:ascii="Arial" w:eastAsia="Calibri" w:hAnsi="Arial" w:cs="Arial"/>
                <w:sz w:val="20"/>
                <w:szCs w:val="20"/>
              </w:rPr>
              <w:t xml:space="preserve">Development of </w:t>
            </w:r>
            <w:r w:rsidR="00D320B1">
              <w:rPr>
                <w:rFonts w:ascii="Arial" w:eastAsia="Calibri" w:hAnsi="Arial" w:cs="Arial"/>
                <w:sz w:val="20"/>
                <w:szCs w:val="20"/>
              </w:rPr>
              <w:t>education content</w:t>
            </w:r>
          </w:p>
          <w:p w14:paraId="4CE1CDF1" w14:textId="77777777" w:rsidR="00332A3E" w:rsidRDefault="00332A3E" w:rsidP="00332A3E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Presentation at a conference and commercial education delivery standard</w:t>
            </w:r>
          </w:p>
          <w:p w14:paraId="44ACD298" w14:textId="77777777" w:rsidR="00332A3E" w:rsidRDefault="00332A3E" w:rsidP="00332A3E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Training professionals in content and presentation skills</w:t>
            </w:r>
          </w:p>
          <w:p w14:paraId="65ACB036" w14:textId="77777777" w:rsidR="00332A3E" w:rsidRPr="00011D09" w:rsidRDefault="00332A3E" w:rsidP="00332A3E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 w:rsidRPr="00011D09">
              <w:rPr>
                <w:rFonts w:ascii="Arial" w:eastAsia="Calibri" w:hAnsi="Arial" w:cs="Arial"/>
                <w:sz w:val="20"/>
                <w:szCs w:val="20"/>
              </w:rPr>
              <w:t xml:space="preserve">Professional publication writing including </w:t>
            </w:r>
            <w:r w:rsidRPr="00011D09">
              <w:rPr>
                <w:rFonts w:ascii="Arial" w:hAnsi="Arial" w:cs="Arial"/>
                <w:sz w:val="20"/>
                <w:szCs w:val="20"/>
              </w:rPr>
              <w:t>papers, articles, case studies and other marketing and promotional materials for external publication and internal communications</w:t>
            </w:r>
          </w:p>
          <w:p w14:paraId="75D6A811" w14:textId="77777777" w:rsidR="00D320B1" w:rsidRDefault="00D320B1" w:rsidP="00C45805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 xml:space="preserve">Evaluation and research </w:t>
            </w:r>
          </w:p>
          <w:p w14:paraId="2F626AF8" w14:textId="77777777" w:rsidR="008451DC" w:rsidRDefault="00D320B1" w:rsidP="00C45805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Business case creation</w:t>
            </w:r>
          </w:p>
          <w:p w14:paraId="46FA82D8" w14:textId="5FF17ACA" w:rsidR="00D320B1" w:rsidRDefault="008451DC" w:rsidP="00C45805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Report writing</w:t>
            </w:r>
          </w:p>
          <w:p w14:paraId="4E008095" w14:textId="2212CD8F" w:rsidR="00E521A7" w:rsidRDefault="00E521A7" w:rsidP="00C45805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 xml:space="preserve">Ability to provide exceptional client service </w:t>
            </w:r>
          </w:p>
          <w:p w14:paraId="2D81ECC0" w14:textId="47C2E4C8" w:rsidR="00011D09" w:rsidRPr="002707CF" w:rsidRDefault="00011D09" w:rsidP="003F668E">
            <w:pPr>
              <w:pStyle w:val="ListParagraph"/>
              <w:spacing w:after="0"/>
              <w:ind w:left="360"/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4394" w:type="dxa"/>
          </w:tcPr>
          <w:p w14:paraId="6C643E11" w14:textId="1CAB8905" w:rsidR="00E40AC5" w:rsidRPr="00523670" w:rsidRDefault="00523670" w:rsidP="00B75089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 w:rsidRPr="00523670">
              <w:rPr>
                <w:rFonts w:ascii="Arial" w:eastAsia="Calibri" w:hAnsi="Arial" w:cs="Arial"/>
                <w:sz w:val="20"/>
                <w:szCs w:val="20"/>
              </w:rPr>
              <w:t xml:space="preserve">Clinical healthcare </w:t>
            </w:r>
            <w:r w:rsidR="006B6584">
              <w:rPr>
                <w:rFonts w:ascii="Arial" w:eastAsia="Calibri" w:hAnsi="Arial" w:cs="Arial"/>
                <w:sz w:val="20"/>
                <w:szCs w:val="20"/>
              </w:rPr>
              <w:t xml:space="preserve">delivery </w:t>
            </w:r>
            <w:r w:rsidRPr="00523670">
              <w:rPr>
                <w:rFonts w:ascii="Arial" w:eastAsia="Calibri" w:hAnsi="Arial" w:cs="Arial"/>
                <w:sz w:val="20"/>
                <w:szCs w:val="20"/>
              </w:rPr>
              <w:t>in a hospital setting</w:t>
            </w:r>
          </w:p>
          <w:p w14:paraId="5CADF47B" w14:textId="77777777" w:rsidR="006B6584" w:rsidRDefault="006D4E83" w:rsidP="006D4E83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Development and delivery of education</w:t>
            </w:r>
          </w:p>
          <w:p w14:paraId="281288BD" w14:textId="46B479AF" w:rsidR="00011D09" w:rsidRPr="00011D09" w:rsidRDefault="006D4E83" w:rsidP="00011D09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Presenting</w:t>
            </w:r>
            <w:r w:rsidR="00011D09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  <w:r w:rsidR="002C1201">
              <w:rPr>
                <w:rFonts w:ascii="Arial" w:eastAsia="Calibri" w:hAnsi="Arial" w:cs="Arial"/>
                <w:sz w:val="20"/>
                <w:szCs w:val="20"/>
              </w:rPr>
              <w:t xml:space="preserve">,education and training </w:t>
            </w:r>
          </w:p>
          <w:p w14:paraId="176BDEDB" w14:textId="0CA50634" w:rsidR="00011D09" w:rsidRPr="006B6584" w:rsidRDefault="00011D09" w:rsidP="00011D09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Senior hospital leadership</w:t>
            </w:r>
          </w:p>
          <w:p w14:paraId="59B28DA8" w14:textId="57535AAE" w:rsidR="002707CF" w:rsidRPr="00011D09" w:rsidRDefault="002707CF" w:rsidP="00477606">
            <w:pPr>
              <w:pStyle w:val="ListParagraph"/>
              <w:spacing w:after="0"/>
              <w:ind w:left="360"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  <w:tr w:rsidR="00FF16B8" w:rsidRPr="00B75089" w14:paraId="01DEA11E" w14:textId="77777777" w:rsidTr="00B75089">
        <w:trPr>
          <w:cantSplit/>
          <w:trHeight w:val="1691"/>
        </w:trPr>
        <w:tc>
          <w:tcPr>
            <w:tcW w:w="460" w:type="dxa"/>
            <w:shd w:val="clear" w:color="auto" w:fill="D9D9D9" w:themeFill="background1" w:themeFillShade="D9"/>
            <w:textDirection w:val="btLr"/>
          </w:tcPr>
          <w:p w14:paraId="13C6AAAA" w14:textId="77777777" w:rsidR="00E40AC5" w:rsidRPr="00B75089" w:rsidRDefault="00E40AC5" w:rsidP="00B75089">
            <w:pPr>
              <w:spacing w:after="0" w:line="240" w:lineRule="auto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Desirable</w:t>
            </w:r>
          </w:p>
        </w:tc>
        <w:tc>
          <w:tcPr>
            <w:tcW w:w="2483" w:type="dxa"/>
          </w:tcPr>
          <w:p w14:paraId="478DED23" w14:textId="77777777" w:rsidR="00523670" w:rsidRPr="00E02BBC" w:rsidRDefault="00523670" w:rsidP="008451DC">
            <w:pPr>
              <w:pStyle w:val="ListParagraph"/>
              <w:numPr>
                <w:ilvl w:val="0"/>
                <w:numId w:val="20"/>
              </w:num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 w:rsidRPr="00E02BBC">
              <w:rPr>
                <w:rFonts w:ascii="Arial" w:eastAsia="Calibri" w:hAnsi="Arial" w:cs="Arial"/>
                <w:sz w:val="20"/>
                <w:szCs w:val="20"/>
              </w:rPr>
              <w:t>Qualification or experience in one or more of:</w:t>
            </w:r>
          </w:p>
          <w:p w14:paraId="2ACF2617" w14:textId="77777777" w:rsidR="00523670" w:rsidRPr="00E02BBC" w:rsidRDefault="00523670" w:rsidP="00523670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 w:rsidRPr="00E02BBC">
              <w:rPr>
                <w:rFonts w:ascii="Arial" w:eastAsia="Calibri" w:hAnsi="Arial" w:cs="Arial"/>
                <w:sz w:val="20"/>
                <w:szCs w:val="20"/>
              </w:rPr>
              <w:t>Risk management</w:t>
            </w:r>
          </w:p>
          <w:p w14:paraId="67F51A0B" w14:textId="77777777" w:rsidR="00523670" w:rsidRPr="00E02BBC" w:rsidRDefault="00523670" w:rsidP="00523670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E02BBC">
              <w:rPr>
                <w:rFonts w:ascii="Arial" w:eastAsia="Calibri" w:hAnsi="Arial" w:cs="Arial"/>
                <w:sz w:val="20"/>
                <w:szCs w:val="20"/>
              </w:rPr>
              <w:t>Patient safety</w:t>
            </w:r>
          </w:p>
          <w:p w14:paraId="40F50218" w14:textId="77777777" w:rsidR="006B6584" w:rsidRPr="006D4E83" w:rsidRDefault="00523670" w:rsidP="006D4E83">
            <w:pPr>
              <w:pStyle w:val="ListParagraph"/>
              <w:numPr>
                <w:ilvl w:val="0"/>
                <w:numId w:val="5"/>
              </w:numPr>
              <w:spacing w:after="0"/>
              <w:jc w:val="both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E02BBC">
              <w:rPr>
                <w:rFonts w:ascii="Arial" w:eastAsia="Calibri" w:hAnsi="Arial" w:cs="Arial"/>
                <w:sz w:val="20"/>
                <w:szCs w:val="20"/>
              </w:rPr>
              <w:t>Education / teaching</w:t>
            </w:r>
          </w:p>
        </w:tc>
        <w:tc>
          <w:tcPr>
            <w:tcW w:w="3119" w:type="dxa"/>
          </w:tcPr>
          <w:p w14:paraId="5576E92D" w14:textId="10F462A5" w:rsidR="00E40AC5" w:rsidRDefault="008451DC" w:rsidP="008451DC">
            <w:pPr>
              <w:pStyle w:val="ListParagraph"/>
              <w:numPr>
                <w:ilvl w:val="0"/>
                <w:numId w:val="5"/>
              </w:numPr>
              <w:spacing w:after="0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Business development</w:t>
            </w:r>
          </w:p>
          <w:p w14:paraId="418507E0" w14:textId="77777777" w:rsidR="008451DC" w:rsidRDefault="008451DC" w:rsidP="008451DC">
            <w:pPr>
              <w:pStyle w:val="ListParagraph"/>
              <w:numPr>
                <w:ilvl w:val="0"/>
                <w:numId w:val="5"/>
              </w:numPr>
              <w:spacing w:after="0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Marketing</w:t>
            </w:r>
          </w:p>
          <w:p w14:paraId="775D0CD9" w14:textId="77777777" w:rsidR="00011D09" w:rsidRDefault="00011D09" w:rsidP="008451DC">
            <w:pPr>
              <w:pStyle w:val="ListParagraph"/>
              <w:numPr>
                <w:ilvl w:val="0"/>
                <w:numId w:val="5"/>
              </w:numPr>
              <w:spacing w:after="0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Project management</w:t>
            </w:r>
          </w:p>
          <w:p w14:paraId="125E345A" w14:textId="762FA68B" w:rsidR="00011D09" w:rsidRPr="00113C85" w:rsidRDefault="00011D09" w:rsidP="009E1D05">
            <w:pPr>
              <w:pStyle w:val="ListParagraph"/>
              <w:spacing w:after="0"/>
              <w:ind w:left="360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4394" w:type="dxa"/>
          </w:tcPr>
          <w:p w14:paraId="430B2E2C" w14:textId="77777777" w:rsidR="006D4E83" w:rsidRPr="006D4E83" w:rsidRDefault="006D4E83" w:rsidP="006D4E83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Medico legal</w:t>
            </w:r>
          </w:p>
          <w:p w14:paraId="09B1677C" w14:textId="77777777" w:rsidR="006B6584" w:rsidRDefault="006B6584" w:rsidP="00B75089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6B6584">
              <w:rPr>
                <w:rFonts w:ascii="Arial" w:eastAsia="Calibri" w:hAnsi="Arial" w:cs="Arial"/>
                <w:sz w:val="20"/>
                <w:szCs w:val="20"/>
              </w:rPr>
              <w:t xml:space="preserve">Hospital </w:t>
            </w:r>
            <w:r>
              <w:rPr>
                <w:rFonts w:ascii="Arial" w:eastAsia="Calibri" w:hAnsi="Arial" w:cs="Arial"/>
                <w:sz w:val="20"/>
                <w:szCs w:val="20"/>
              </w:rPr>
              <w:t>r</w:t>
            </w:r>
            <w:r w:rsidRPr="006B6584">
              <w:rPr>
                <w:rFonts w:ascii="Arial" w:eastAsia="Calibri" w:hAnsi="Arial" w:cs="Arial"/>
                <w:sz w:val="20"/>
                <w:szCs w:val="20"/>
              </w:rPr>
              <w:t xml:space="preserve">isk </w:t>
            </w:r>
            <w:r>
              <w:rPr>
                <w:rFonts w:ascii="Arial" w:eastAsia="Calibri" w:hAnsi="Arial" w:cs="Arial"/>
                <w:sz w:val="20"/>
                <w:szCs w:val="20"/>
              </w:rPr>
              <w:t>m</w:t>
            </w:r>
            <w:r w:rsidRPr="006B6584">
              <w:rPr>
                <w:rFonts w:ascii="Arial" w:eastAsia="Calibri" w:hAnsi="Arial" w:cs="Arial"/>
                <w:sz w:val="20"/>
                <w:szCs w:val="20"/>
              </w:rPr>
              <w:t>anagement</w:t>
            </w:r>
            <w:r>
              <w:rPr>
                <w:rFonts w:ascii="Arial" w:eastAsia="Calibri" w:hAnsi="Arial" w:cs="Arial"/>
                <w:sz w:val="20"/>
                <w:szCs w:val="20"/>
              </w:rPr>
              <w:t xml:space="preserve"> and quality improvement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 </w:t>
            </w:r>
          </w:p>
          <w:p w14:paraId="75DBB6D1" w14:textId="77777777" w:rsidR="006B6584" w:rsidRPr="006B6584" w:rsidRDefault="006B6584" w:rsidP="00B75089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 w:rsidRPr="006B6584">
              <w:rPr>
                <w:rFonts w:ascii="Arial" w:eastAsia="Calibri" w:hAnsi="Arial" w:cs="Arial"/>
                <w:sz w:val="20"/>
                <w:szCs w:val="20"/>
              </w:rPr>
              <w:t>Culture change programmes</w:t>
            </w:r>
          </w:p>
          <w:p w14:paraId="090167AA" w14:textId="77777777" w:rsidR="00113C85" w:rsidRDefault="006B6584" w:rsidP="006D4E83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 w:rsidRPr="006B6584">
              <w:rPr>
                <w:rFonts w:ascii="Arial" w:eastAsia="Calibri" w:hAnsi="Arial" w:cs="Arial"/>
                <w:sz w:val="20"/>
                <w:szCs w:val="20"/>
              </w:rPr>
              <w:t>Quality improvement programmes/ initiatives</w:t>
            </w:r>
          </w:p>
          <w:p w14:paraId="15F2A26D" w14:textId="33CAB4EE" w:rsidR="006D4E83" w:rsidRDefault="006D4E83" w:rsidP="002707CF">
            <w:pPr>
              <w:pStyle w:val="ListParagraph"/>
              <w:numPr>
                <w:ilvl w:val="0"/>
                <w:numId w:val="5"/>
              </w:numPr>
              <w:spacing w:before="0"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ublication of peer reviewed journal articles</w:t>
            </w:r>
          </w:p>
          <w:p w14:paraId="028BE1A3" w14:textId="4B5BCF27" w:rsidR="00011D09" w:rsidRPr="00557046" w:rsidRDefault="00011D09" w:rsidP="002707CF">
            <w:pPr>
              <w:pStyle w:val="ListParagraph"/>
              <w:numPr>
                <w:ilvl w:val="0"/>
                <w:numId w:val="5"/>
              </w:numPr>
              <w:spacing w:before="0"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lastRenderedPageBreak/>
              <w:t>Master training of presenters</w:t>
            </w:r>
          </w:p>
          <w:p w14:paraId="184DF5E2" w14:textId="77777777" w:rsidR="006D4E83" w:rsidRPr="006D4E83" w:rsidRDefault="006D4E83" w:rsidP="006D4E83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4D7B059" w14:textId="77777777" w:rsidR="0056188D" w:rsidRPr="00B75089" w:rsidRDefault="0056188D" w:rsidP="00B75089">
      <w:pPr>
        <w:spacing w:line="240" w:lineRule="auto"/>
        <w:rPr>
          <w:rFonts w:ascii="Arial" w:hAnsi="Arial" w:cs="Arial"/>
        </w:rPr>
      </w:pPr>
    </w:p>
    <w:sectPr w:rsidR="0056188D" w:rsidRPr="00B75089" w:rsidSect="009E22D0">
      <w:headerReference w:type="default" r:id="rId8"/>
      <w:pgSz w:w="11909" w:h="16834" w:code="9"/>
      <w:pgMar w:top="1440" w:right="1800" w:bottom="1440" w:left="180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0FE5CE" w14:textId="77777777" w:rsidR="00923669" w:rsidRDefault="00923669" w:rsidP="009E22D0">
      <w:pPr>
        <w:spacing w:after="0" w:line="240" w:lineRule="auto"/>
      </w:pPr>
      <w:r>
        <w:separator/>
      </w:r>
    </w:p>
  </w:endnote>
  <w:endnote w:type="continuationSeparator" w:id="0">
    <w:p w14:paraId="5640086F" w14:textId="77777777" w:rsidR="00923669" w:rsidRDefault="00923669" w:rsidP="009E22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9525DE" w14:textId="77777777" w:rsidR="00923669" w:rsidRDefault="00923669" w:rsidP="009E22D0">
      <w:pPr>
        <w:spacing w:after="0" w:line="240" w:lineRule="auto"/>
      </w:pPr>
      <w:r>
        <w:separator/>
      </w:r>
    </w:p>
  </w:footnote>
  <w:footnote w:type="continuationSeparator" w:id="0">
    <w:p w14:paraId="39D9337C" w14:textId="77777777" w:rsidR="00923669" w:rsidRDefault="00923669" w:rsidP="009E22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E32873" w14:textId="77777777" w:rsidR="00C91CFA" w:rsidRPr="000E4361" w:rsidRDefault="2F8DE2EC" w:rsidP="000E4361">
    <w:pPr>
      <w:pStyle w:val="Header"/>
    </w:pPr>
    <w:r w:rsidRPr="2F8DE2EC">
      <w:rPr>
        <w:b/>
        <w:bCs/>
        <w:sz w:val="44"/>
        <w:szCs w:val="44"/>
      </w:rPr>
      <w:t>ROLE PROFILE</w:t>
    </w:r>
    <w:r w:rsidR="000E4361">
      <w:tab/>
    </w:r>
    <w:r w:rsidR="000E4361">
      <w:tab/>
    </w:r>
    <w:r>
      <w:rPr>
        <w:noProof/>
        <w:lang w:val="en-AU" w:eastAsia="en-AU"/>
      </w:rPr>
      <w:drawing>
        <wp:inline distT="0" distB="0" distL="0" distR="0" wp14:anchorId="02B0B787" wp14:editId="2F8DE2EC">
          <wp:extent cx="1435505" cy="36246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5505" cy="3624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1A5FF5"/>
    <w:multiLevelType w:val="hybridMultilevel"/>
    <w:tmpl w:val="1F207F8A"/>
    <w:lvl w:ilvl="0" w:tplc="08090001">
      <w:start w:val="1"/>
      <w:numFmt w:val="bullet"/>
      <w:lvlText w:val=""/>
      <w:lvlJc w:val="left"/>
      <w:pPr>
        <w:ind w:left="-21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2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9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6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3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8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542" w:hanging="360"/>
      </w:pPr>
      <w:rPr>
        <w:rFonts w:ascii="Wingdings" w:hAnsi="Wingdings" w:hint="default"/>
      </w:rPr>
    </w:lvl>
  </w:abstractNum>
  <w:abstractNum w:abstractNumId="1" w15:restartNumberingAfterBreak="0">
    <w:nsid w:val="1B680DA1"/>
    <w:multiLevelType w:val="hybridMultilevel"/>
    <w:tmpl w:val="18CCC9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3A7786"/>
    <w:multiLevelType w:val="hybridMultilevel"/>
    <w:tmpl w:val="5B7067F8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E2073B"/>
    <w:multiLevelType w:val="hybridMultilevel"/>
    <w:tmpl w:val="E422AE8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B727D76"/>
    <w:multiLevelType w:val="hybridMultilevel"/>
    <w:tmpl w:val="C82E13C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5763A5D"/>
    <w:multiLevelType w:val="hybridMultilevel"/>
    <w:tmpl w:val="7BD87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6D787D"/>
    <w:multiLevelType w:val="hybridMultilevel"/>
    <w:tmpl w:val="4BA8D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401E14"/>
    <w:multiLevelType w:val="hybridMultilevel"/>
    <w:tmpl w:val="5C405C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C63D54"/>
    <w:multiLevelType w:val="hybridMultilevel"/>
    <w:tmpl w:val="FDB6C2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917802"/>
    <w:multiLevelType w:val="hybridMultilevel"/>
    <w:tmpl w:val="FC0C12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FAC5F61"/>
    <w:multiLevelType w:val="hybridMultilevel"/>
    <w:tmpl w:val="CD50FF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3501FD"/>
    <w:multiLevelType w:val="hybridMultilevel"/>
    <w:tmpl w:val="C7465B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4E2D04"/>
    <w:multiLevelType w:val="hybridMultilevel"/>
    <w:tmpl w:val="A5C280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D2112A"/>
    <w:multiLevelType w:val="hybridMultilevel"/>
    <w:tmpl w:val="B8AE96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E454D4"/>
    <w:multiLevelType w:val="hybridMultilevel"/>
    <w:tmpl w:val="056699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842E3C"/>
    <w:multiLevelType w:val="hybridMultilevel"/>
    <w:tmpl w:val="EFD2E3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B57E0A"/>
    <w:multiLevelType w:val="hybridMultilevel"/>
    <w:tmpl w:val="1E9C87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5036C1"/>
    <w:multiLevelType w:val="hybridMultilevel"/>
    <w:tmpl w:val="7E74B4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A603F2"/>
    <w:multiLevelType w:val="hybridMultilevel"/>
    <w:tmpl w:val="81CE4A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4C0414"/>
    <w:multiLevelType w:val="hybridMultilevel"/>
    <w:tmpl w:val="6A0816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8671E8"/>
    <w:multiLevelType w:val="hybridMultilevel"/>
    <w:tmpl w:val="D4B6EA9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7"/>
  </w:num>
  <w:num w:numId="4">
    <w:abstractNumId w:val="5"/>
  </w:num>
  <w:num w:numId="5">
    <w:abstractNumId w:val="9"/>
  </w:num>
  <w:num w:numId="6">
    <w:abstractNumId w:val="1"/>
  </w:num>
  <w:num w:numId="7">
    <w:abstractNumId w:val="12"/>
  </w:num>
  <w:num w:numId="8">
    <w:abstractNumId w:val="18"/>
  </w:num>
  <w:num w:numId="9">
    <w:abstractNumId w:val="19"/>
  </w:num>
  <w:num w:numId="10">
    <w:abstractNumId w:val="15"/>
  </w:num>
  <w:num w:numId="11">
    <w:abstractNumId w:val="3"/>
  </w:num>
  <w:num w:numId="12">
    <w:abstractNumId w:val="16"/>
  </w:num>
  <w:num w:numId="13">
    <w:abstractNumId w:val="13"/>
  </w:num>
  <w:num w:numId="14">
    <w:abstractNumId w:val="14"/>
  </w:num>
  <w:num w:numId="15">
    <w:abstractNumId w:val="11"/>
  </w:num>
  <w:num w:numId="16">
    <w:abstractNumId w:val="8"/>
  </w:num>
  <w:num w:numId="17">
    <w:abstractNumId w:val="17"/>
  </w:num>
  <w:num w:numId="18">
    <w:abstractNumId w:val="20"/>
  </w:num>
  <w:num w:numId="19">
    <w:abstractNumId w:val="6"/>
  </w:num>
  <w:num w:numId="20">
    <w:abstractNumId w:val="4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tLQwMTY0MLY0NzNW0lEKTi0uzszPAykwqgUAaizlfSwAAAA="/>
  </w:docVars>
  <w:rsids>
    <w:rsidRoot w:val="009E22D0"/>
    <w:rsid w:val="00006CB3"/>
    <w:rsid w:val="00011D09"/>
    <w:rsid w:val="000210EA"/>
    <w:rsid w:val="00047FE8"/>
    <w:rsid w:val="000565E7"/>
    <w:rsid w:val="0006358F"/>
    <w:rsid w:val="00082F60"/>
    <w:rsid w:val="000E4361"/>
    <w:rsid w:val="00113C85"/>
    <w:rsid w:val="0012348E"/>
    <w:rsid w:val="00160ED8"/>
    <w:rsid w:val="0016337E"/>
    <w:rsid w:val="001637DB"/>
    <w:rsid w:val="00170E4C"/>
    <w:rsid w:val="001C4F7B"/>
    <w:rsid w:val="001E7947"/>
    <w:rsid w:val="001F36E7"/>
    <w:rsid w:val="00255BFF"/>
    <w:rsid w:val="002707CF"/>
    <w:rsid w:val="002A3859"/>
    <w:rsid w:val="002B557F"/>
    <w:rsid w:val="002C1201"/>
    <w:rsid w:val="002D7ABB"/>
    <w:rsid w:val="0032661F"/>
    <w:rsid w:val="00332A3E"/>
    <w:rsid w:val="003755C4"/>
    <w:rsid w:val="003F4FAB"/>
    <w:rsid w:val="003F668E"/>
    <w:rsid w:val="0047624F"/>
    <w:rsid w:val="00477606"/>
    <w:rsid w:val="00482E0E"/>
    <w:rsid w:val="004D18E8"/>
    <w:rsid w:val="004D7EBD"/>
    <w:rsid w:val="00523670"/>
    <w:rsid w:val="005542D1"/>
    <w:rsid w:val="0056188D"/>
    <w:rsid w:val="00593F91"/>
    <w:rsid w:val="005E1F94"/>
    <w:rsid w:val="00603B83"/>
    <w:rsid w:val="006219B1"/>
    <w:rsid w:val="00644BB2"/>
    <w:rsid w:val="00666EB3"/>
    <w:rsid w:val="00685999"/>
    <w:rsid w:val="006A345D"/>
    <w:rsid w:val="006B6584"/>
    <w:rsid w:val="006D4E83"/>
    <w:rsid w:val="00711E46"/>
    <w:rsid w:val="00717094"/>
    <w:rsid w:val="007255FF"/>
    <w:rsid w:val="007638AA"/>
    <w:rsid w:val="007E7CA1"/>
    <w:rsid w:val="00813AEB"/>
    <w:rsid w:val="0082702A"/>
    <w:rsid w:val="008451DC"/>
    <w:rsid w:val="00903A40"/>
    <w:rsid w:val="00923669"/>
    <w:rsid w:val="00943760"/>
    <w:rsid w:val="009E1D05"/>
    <w:rsid w:val="009E22D0"/>
    <w:rsid w:val="00A34E6E"/>
    <w:rsid w:val="00A4414A"/>
    <w:rsid w:val="00AD34A1"/>
    <w:rsid w:val="00AD6F83"/>
    <w:rsid w:val="00B15AFA"/>
    <w:rsid w:val="00B354EE"/>
    <w:rsid w:val="00B75089"/>
    <w:rsid w:val="00B93E32"/>
    <w:rsid w:val="00B978A6"/>
    <w:rsid w:val="00BC15D2"/>
    <w:rsid w:val="00BE403B"/>
    <w:rsid w:val="00C003B0"/>
    <w:rsid w:val="00C124F6"/>
    <w:rsid w:val="00C24C78"/>
    <w:rsid w:val="00C45805"/>
    <w:rsid w:val="00C91CFA"/>
    <w:rsid w:val="00CD309B"/>
    <w:rsid w:val="00CD7CE5"/>
    <w:rsid w:val="00D110FA"/>
    <w:rsid w:val="00D320B1"/>
    <w:rsid w:val="00D84FA2"/>
    <w:rsid w:val="00D865E7"/>
    <w:rsid w:val="00DC593B"/>
    <w:rsid w:val="00DC7BC9"/>
    <w:rsid w:val="00DD70E9"/>
    <w:rsid w:val="00E05528"/>
    <w:rsid w:val="00E10A09"/>
    <w:rsid w:val="00E15972"/>
    <w:rsid w:val="00E40AC5"/>
    <w:rsid w:val="00E521A7"/>
    <w:rsid w:val="00F5319A"/>
    <w:rsid w:val="00F55BF6"/>
    <w:rsid w:val="00FB4711"/>
    <w:rsid w:val="00FF16B8"/>
    <w:rsid w:val="11145C3B"/>
    <w:rsid w:val="1A21A963"/>
    <w:rsid w:val="2383DE4D"/>
    <w:rsid w:val="2F8DE2EC"/>
    <w:rsid w:val="35114F03"/>
    <w:rsid w:val="5B30A9AA"/>
    <w:rsid w:val="5C659E71"/>
    <w:rsid w:val="7E176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0C212BFE"/>
  <w15:docId w15:val="{D0413659-A43B-4952-B933-3A59D07C6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22D0"/>
    <w:pPr>
      <w:spacing w:after="200" w:line="276" w:lineRule="auto"/>
    </w:pPr>
    <w:rPr>
      <w:rFonts w:ascii="Calibri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22D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22D0"/>
    <w:rPr>
      <w:rFonts w:ascii="Arial" w:hAnsi="Arial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E22D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22D0"/>
    <w:rPr>
      <w:rFonts w:ascii="Arial" w:hAnsi="Arial" w:cs="Arial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22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22D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E22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22D0"/>
    <w:pPr>
      <w:spacing w:before="100" w:beforeAutospacing="1" w:after="100" w:afterAutospacing="1" w:line="240" w:lineRule="auto"/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table" w:customStyle="1" w:styleId="TableGrid1">
    <w:name w:val="Table Grid1"/>
    <w:basedOn w:val="TableNormal"/>
    <w:next w:val="TableGrid"/>
    <w:uiPriority w:val="59"/>
    <w:rsid w:val="00C91CFA"/>
    <w:pPr>
      <w:spacing w:beforeAutospacing="1" w:afterAutospacing="1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A34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34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345D"/>
    <w:rPr>
      <w:rFonts w:ascii="Calibri" w:hAnsi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34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345D"/>
    <w:rPr>
      <w:rFonts w:ascii="Calibri" w:hAnsi="Calibr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47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0527876a-d0f0-42d7-8ac4-338d18901bd9" origin="userSelected">
  <element uid="id_classification_generalbusiness" value=""/>
</sisl>
</file>

<file path=customXml/itemProps1.xml><?xml version="1.0" encoding="utf-8"?>
<ds:datastoreItem xmlns:ds="http://schemas.openxmlformats.org/officeDocument/2006/customXml" ds:itemID="{DD41A61D-2BB3-4403-BE4C-F4A80483A42F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97</Words>
  <Characters>5289</Characters>
  <Application>Microsoft Office Word</Application>
  <DocSecurity>4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ical Protection Society</Company>
  <LinksUpToDate>false</LinksUpToDate>
  <CharactersWithSpaces>6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oods, Nadine</dc:creator>
  <dc:description>MPS Public</dc:description>
  <cp:lastModifiedBy>Kate Lyon</cp:lastModifiedBy>
  <cp:revision>2</cp:revision>
  <dcterms:created xsi:type="dcterms:W3CDTF">2021-07-07T13:53:00Z</dcterms:created>
  <dcterms:modified xsi:type="dcterms:W3CDTF">2021-07-07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2d17447c-7abb-437a-89b3-6f02cd2307eb</vt:lpwstr>
  </property>
  <property fmtid="{D5CDD505-2E9C-101B-9397-08002B2CF9AE}" pid="3" name="bjSaver">
    <vt:lpwstr>JX3In+zYnknWH3EZiZMztiseRDTPx9ab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0527876a-d0f0-42d7-8ac4-338d18901bd9" origin="userSelected" xmlns="http://www.boldonj</vt:lpwstr>
  </property>
  <property fmtid="{D5CDD505-2E9C-101B-9397-08002B2CF9AE}" pid="5" name="bjDocumentLabelXML-0">
    <vt:lpwstr>ames.com/2008/01/sie/internal/label"&gt;&lt;element uid="id_classification_generalbusiness" value="" /&gt;&lt;/sisl&gt;</vt:lpwstr>
  </property>
  <property fmtid="{D5CDD505-2E9C-101B-9397-08002B2CF9AE}" pid="6" name="bjDocumentSecurityLabel">
    <vt:lpwstr>MPS Public</vt:lpwstr>
  </property>
  <property fmtid="{D5CDD505-2E9C-101B-9397-08002B2CF9AE}" pid="7" name="MPSClassification:">
    <vt:lpwstr>MPS Public</vt:lpwstr>
  </property>
</Properties>
</file>